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72C4C" w:rsidRDefault="00770FFD" w:rsidP="002520ED">
      <w:pPr>
        <w:jc w:val="center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770FFD">
        <w:rPr>
          <w:rFonts w:ascii="Times New Roman" w:hAnsi="Times New Roman" w:cs="Times New Roman"/>
          <w:b/>
          <w:sz w:val="24"/>
          <w:szCs w:val="24"/>
        </w:rPr>
        <w:t>ÇED RAPORLARININ DEĞERLENDİRİLMESİ</w:t>
      </w:r>
      <w:r w:rsidR="00273C27">
        <w:rPr>
          <w:rFonts w:ascii="Times New Roman" w:hAnsi="Times New Roman" w:cs="Times New Roman"/>
          <w:b/>
          <w:sz w:val="24"/>
          <w:szCs w:val="24"/>
        </w:rPr>
        <w:t xml:space="preserve"> FORMU</w:t>
      </w:r>
    </w:p>
    <w:tbl>
      <w:tblPr>
        <w:tblStyle w:val="TabloKlavuzu"/>
        <w:tblW w:w="0" w:type="auto"/>
        <w:tblLook w:val="04A0"/>
      </w:tblPr>
      <w:tblGrid>
        <w:gridCol w:w="4531"/>
        <w:gridCol w:w="4531"/>
      </w:tblGrid>
      <w:tr w:rsidR="005573D3" w:rsidRPr="005573D3" w:rsidTr="001F083B">
        <w:tc>
          <w:tcPr>
            <w:tcW w:w="4531" w:type="dxa"/>
          </w:tcPr>
          <w:p w:rsidR="005573D3" w:rsidRPr="005573D3" w:rsidRDefault="005573D3" w:rsidP="002520ED">
            <w:pPr>
              <w:spacing w:line="200" w:lineRule="atLeast"/>
              <w:rPr>
                <w:rFonts w:ascii="Times New Roman" w:hAnsi="Times New Roman" w:cs="Times New Roman"/>
                <w:b/>
                <w:color w:val="000000"/>
              </w:rPr>
            </w:pPr>
            <w:r w:rsidRPr="005573D3">
              <w:rPr>
                <w:rFonts w:ascii="Times New Roman" w:hAnsi="Times New Roman" w:cs="Times New Roman"/>
                <w:b/>
                <w:color w:val="000000"/>
              </w:rPr>
              <w:t>Tarih</w:t>
            </w:r>
            <w:r w:rsidR="00337192">
              <w:rPr>
                <w:rFonts w:ascii="Times New Roman" w:hAnsi="Times New Roman" w:cs="Times New Roman"/>
                <w:b/>
                <w:color w:val="000000"/>
              </w:rPr>
              <w:t xml:space="preserve"> </w:t>
            </w:r>
          </w:p>
        </w:tc>
        <w:tc>
          <w:tcPr>
            <w:tcW w:w="4531" w:type="dxa"/>
          </w:tcPr>
          <w:p w:rsidR="005573D3" w:rsidRPr="005573D3" w:rsidRDefault="005573D3" w:rsidP="001F083B">
            <w:pPr>
              <w:spacing w:line="200" w:lineRule="atLeast"/>
              <w:rPr>
                <w:rFonts w:ascii="Times New Roman" w:hAnsi="Times New Roman" w:cs="Times New Roman"/>
                <w:b/>
                <w:color w:val="000000"/>
              </w:rPr>
            </w:pPr>
          </w:p>
        </w:tc>
      </w:tr>
      <w:tr w:rsidR="005573D3" w:rsidRPr="005573D3" w:rsidTr="001F083B">
        <w:tc>
          <w:tcPr>
            <w:tcW w:w="4531" w:type="dxa"/>
          </w:tcPr>
          <w:p w:rsidR="005573D3" w:rsidRPr="005573D3" w:rsidRDefault="005573D3" w:rsidP="001F083B">
            <w:pPr>
              <w:spacing w:line="200" w:lineRule="atLeast"/>
              <w:rPr>
                <w:rFonts w:ascii="Times New Roman" w:hAnsi="Times New Roman" w:cs="Times New Roman"/>
                <w:b/>
                <w:color w:val="000000"/>
              </w:rPr>
            </w:pPr>
            <w:r w:rsidRPr="005573D3">
              <w:rPr>
                <w:rFonts w:ascii="Times New Roman" w:hAnsi="Times New Roman" w:cs="Times New Roman"/>
                <w:b/>
                <w:color w:val="000000"/>
              </w:rPr>
              <w:t>Grup No</w:t>
            </w:r>
          </w:p>
        </w:tc>
        <w:tc>
          <w:tcPr>
            <w:tcW w:w="4531" w:type="dxa"/>
          </w:tcPr>
          <w:p w:rsidR="005573D3" w:rsidRPr="005573D3" w:rsidRDefault="005573D3" w:rsidP="001F083B">
            <w:pPr>
              <w:spacing w:line="200" w:lineRule="atLeast"/>
              <w:rPr>
                <w:rFonts w:ascii="Times New Roman" w:hAnsi="Times New Roman" w:cs="Times New Roman"/>
                <w:b/>
                <w:color w:val="000000"/>
              </w:rPr>
            </w:pPr>
          </w:p>
        </w:tc>
      </w:tr>
      <w:tr w:rsidR="005573D3" w:rsidRPr="005573D3" w:rsidTr="001F083B">
        <w:tc>
          <w:tcPr>
            <w:tcW w:w="4531" w:type="dxa"/>
          </w:tcPr>
          <w:p w:rsidR="005573D3" w:rsidRPr="005573D3" w:rsidRDefault="005573D3" w:rsidP="005573D3">
            <w:pPr>
              <w:spacing w:line="200" w:lineRule="atLeast"/>
              <w:rPr>
                <w:rFonts w:ascii="Times New Roman" w:hAnsi="Times New Roman" w:cs="Times New Roman"/>
                <w:b/>
                <w:color w:val="000000"/>
              </w:rPr>
            </w:pPr>
            <w:r w:rsidRPr="005573D3">
              <w:rPr>
                <w:rFonts w:ascii="Times New Roman" w:hAnsi="Times New Roman" w:cs="Times New Roman"/>
                <w:b/>
                <w:color w:val="000000"/>
              </w:rPr>
              <w:t xml:space="preserve">Çalışılan </w:t>
            </w:r>
            <w:r>
              <w:rPr>
                <w:rFonts w:ascii="Times New Roman" w:hAnsi="Times New Roman" w:cs="Times New Roman"/>
                <w:b/>
                <w:color w:val="000000"/>
              </w:rPr>
              <w:t>Projenin Adı</w:t>
            </w:r>
          </w:p>
        </w:tc>
        <w:tc>
          <w:tcPr>
            <w:tcW w:w="4531" w:type="dxa"/>
            <w:tcBorders>
              <w:bottom w:val="single" w:sz="4" w:space="0" w:color="auto"/>
            </w:tcBorders>
          </w:tcPr>
          <w:p w:rsidR="005573D3" w:rsidRPr="005573D3" w:rsidRDefault="005573D3" w:rsidP="001F083B">
            <w:pPr>
              <w:spacing w:line="200" w:lineRule="atLeast"/>
              <w:rPr>
                <w:rFonts w:ascii="Times New Roman" w:hAnsi="Times New Roman" w:cs="Times New Roman"/>
                <w:b/>
                <w:color w:val="000000"/>
              </w:rPr>
            </w:pPr>
          </w:p>
        </w:tc>
        <w:bookmarkStart w:id="0" w:name="_GoBack"/>
        <w:bookmarkEnd w:id="0"/>
      </w:tr>
      <w:tr w:rsidR="005573D3" w:rsidRPr="005573D3" w:rsidTr="001F083B">
        <w:tc>
          <w:tcPr>
            <w:tcW w:w="4531" w:type="dxa"/>
          </w:tcPr>
          <w:p w:rsidR="005573D3" w:rsidRPr="005573D3" w:rsidRDefault="005573D3" w:rsidP="005573D3">
            <w:pPr>
              <w:spacing w:line="200" w:lineRule="atLeast"/>
              <w:rPr>
                <w:rFonts w:ascii="Times New Roman" w:hAnsi="Times New Roman" w:cs="Times New Roman"/>
                <w:b/>
                <w:color w:val="000000"/>
              </w:rPr>
            </w:pPr>
            <w:r>
              <w:rPr>
                <w:rFonts w:ascii="Times New Roman" w:hAnsi="Times New Roman" w:cs="Times New Roman"/>
                <w:b/>
                <w:color w:val="000000"/>
              </w:rPr>
              <w:t>Projenin Yeri</w:t>
            </w:r>
          </w:p>
        </w:tc>
        <w:tc>
          <w:tcPr>
            <w:tcW w:w="4531" w:type="dxa"/>
            <w:tcBorders>
              <w:bottom w:val="single" w:sz="4" w:space="0" w:color="auto"/>
            </w:tcBorders>
          </w:tcPr>
          <w:p w:rsidR="005573D3" w:rsidRPr="005573D3" w:rsidRDefault="005573D3" w:rsidP="001F083B">
            <w:pPr>
              <w:spacing w:line="200" w:lineRule="atLeast"/>
              <w:rPr>
                <w:rFonts w:ascii="Times New Roman" w:hAnsi="Times New Roman" w:cs="Times New Roman"/>
                <w:b/>
                <w:color w:val="000000"/>
              </w:rPr>
            </w:pPr>
          </w:p>
        </w:tc>
      </w:tr>
      <w:tr w:rsidR="005573D3" w:rsidRPr="005573D3" w:rsidTr="001F083B">
        <w:trPr>
          <w:trHeight w:val="205"/>
        </w:trPr>
        <w:tc>
          <w:tcPr>
            <w:tcW w:w="4531" w:type="dxa"/>
            <w:tcBorders>
              <w:right w:val="single" w:sz="4" w:space="0" w:color="auto"/>
            </w:tcBorders>
          </w:tcPr>
          <w:p w:rsidR="005573D3" w:rsidRPr="005573D3" w:rsidRDefault="005573D3" w:rsidP="001F083B">
            <w:pPr>
              <w:spacing w:line="200" w:lineRule="atLeast"/>
              <w:rPr>
                <w:rFonts w:ascii="Times New Roman" w:hAnsi="Times New Roman" w:cs="Times New Roman"/>
                <w:b/>
                <w:color w:val="000000"/>
              </w:rPr>
            </w:pPr>
            <w:r w:rsidRPr="005573D3">
              <w:rPr>
                <w:rFonts w:ascii="Times New Roman" w:hAnsi="Times New Roman" w:cs="Times New Roman"/>
                <w:b/>
                <w:color w:val="000000"/>
              </w:rPr>
              <w:t>Adı-Soyadı</w:t>
            </w:r>
          </w:p>
        </w:tc>
        <w:tc>
          <w:tcPr>
            <w:tcW w:w="4531" w:type="dxa"/>
            <w:tcBorders>
              <w:left w:val="single" w:sz="4" w:space="0" w:color="auto"/>
            </w:tcBorders>
          </w:tcPr>
          <w:p w:rsidR="005573D3" w:rsidRPr="005573D3" w:rsidRDefault="005573D3" w:rsidP="001F083B">
            <w:pPr>
              <w:spacing w:line="200" w:lineRule="atLeast"/>
              <w:rPr>
                <w:rFonts w:ascii="Times New Roman" w:hAnsi="Times New Roman" w:cs="Times New Roman"/>
                <w:b/>
                <w:color w:val="000000"/>
              </w:rPr>
            </w:pPr>
            <w:r>
              <w:rPr>
                <w:rFonts w:ascii="Times New Roman" w:hAnsi="Times New Roman" w:cs="Times New Roman"/>
                <w:b/>
                <w:color w:val="000000"/>
              </w:rPr>
              <w:t>İncelediği Bölüm Başlığı</w:t>
            </w:r>
          </w:p>
        </w:tc>
      </w:tr>
      <w:tr w:rsidR="005573D3" w:rsidRPr="005573D3" w:rsidTr="001F083B">
        <w:trPr>
          <w:trHeight w:val="240"/>
        </w:trPr>
        <w:tc>
          <w:tcPr>
            <w:tcW w:w="4531" w:type="dxa"/>
            <w:tcBorders>
              <w:bottom w:val="dotted" w:sz="4" w:space="0" w:color="auto"/>
              <w:right w:val="single" w:sz="4" w:space="0" w:color="auto"/>
            </w:tcBorders>
          </w:tcPr>
          <w:p w:rsidR="005573D3" w:rsidRPr="005573D3" w:rsidRDefault="005573D3" w:rsidP="001F083B">
            <w:pPr>
              <w:spacing w:line="200" w:lineRule="atLeast"/>
              <w:rPr>
                <w:rFonts w:ascii="Times New Roman" w:hAnsi="Times New Roman" w:cs="Times New Roman"/>
                <w:b/>
                <w:color w:val="000000"/>
              </w:rPr>
            </w:pPr>
            <w:r w:rsidRPr="005573D3">
              <w:rPr>
                <w:rFonts w:ascii="Times New Roman" w:hAnsi="Times New Roman" w:cs="Times New Roman"/>
                <w:b/>
                <w:color w:val="000000"/>
              </w:rPr>
              <w:t>1.</w:t>
            </w:r>
          </w:p>
        </w:tc>
        <w:tc>
          <w:tcPr>
            <w:tcW w:w="4531" w:type="dxa"/>
            <w:tcBorders>
              <w:left w:val="single" w:sz="4" w:space="0" w:color="auto"/>
              <w:bottom w:val="dotted" w:sz="4" w:space="0" w:color="auto"/>
            </w:tcBorders>
          </w:tcPr>
          <w:p w:rsidR="005573D3" w:rsidRPr="005573D3" w:rsidRDefault="005573D3" w:rsidP="001F083B">
            <w:pPr>
              <w:spacing w:line="200" w:lineRule="atLeast"/>
              <w:rPr>
                <w:rFonts w:ascii="Times New Roman" w:hAnsi="Times New Roman" w:cs="Times New Roman"/>
                <w:b/>
                <w:color w:val="000000"/>
              </w:rPr>
            </w:pPr>
          </w:p>
        </w:tc>
      </w:tr>
      <w:tr w:rsidR="005573D3" w:rsidRPr="005573D3" w:rsidTr="001F083B">
        <w:trPr>
          <w:trHeight w:val="135"/>
        </w:trPr>
        <w:tc>
          <w:tcPr>
            <w:tcW w:w="4531" w:type="dxa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5573D3" w:rsidRPr="005573D3" w:rsidRDefault="005573D3" w:rsidP="001F083B">
            <w:pPr>
              <w:spacing w:line="200" w:lineRule="atLeast"/>
              <w:rPr>
                <w:rFonts w:ascii="Times New Roman" w:hAnsi="Times New Roman" w:cs="Times New Roman"/>
                <w:b/>
                <w:color w:val="000000"/>
              </w:rPr>
            </w:pPr>
            <w:r w:rsidRPr="005573D3">
              <w:rPr>
                <w:rFonts w:ascii="Times New Roman" w:hAnsi="Times New Roman" w:cs="Times New Roman"/>
                <w:b/>
                <w:color w:val="000000"/>
              </w:rPr>
              <w:t>2.</w:t>
            </w:r>
          </w:p>
        </w:tc>
        <w:tc>
          <w:tcPr>
            <w:tcW w:w="453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:rsidR="005573D3" w:rsidRPr="005573D3" w:rsidRDefault="005573D3" w:rsidP="001F083B">
            <w:pPr>
              <w:spacing w:line="200" w:lineRule="atLeast"/>
              <w:rPr>
                <w:rFonts w:ascii="Times New Roman" w:hAnsi="Times New Roman" w:cs="Times New Roman"/>
                <w:b/>
                <w:color w:val="000000"/>
              </w:rPr>
            </w:pPr>
          </w:p>
        </w:tc>
      </w:tr>
      <w:tr w:rsidR="005573D3" w:rsidRPr="005573D3" w:rsidTr="001F083B">
        <w:trPr>
          <w:trHeight w:val="315"/>
        </w:trPr>
        <w:tc>
          <w:tcPr>
            <w:tcW w:w="4531" w:type="dxa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5573D3" w:rsidRPr="005573D3" w:rsidRDefault="005573D3" w:rsidP="001F083B">
            <w:pPr>
              <w:spacing w:line="200" w:lineRule="atLeast"/>
              <w:rPr>
                <w:rFonts w:ascii="Times New Roman" w:hAnsi="Times New Roman" w:cs="Times New Roman"/>
                <w:b/>
                <w:color w:val="000000"/>
              </w:rPr>
            </w:pPr>
            <w:r w:rsidRPr="005573D3">
              <w:rPr>
                <w:rFonts w:ascii="Times New Roman" w:hAnsi="Times New Roman" w:cs="Times New Roman"/>
                <w:b/>
                <w:color w:val="000000"/>
              </w:rPr>
              <w:t>3.</w:t>
            </w:r>
          </w:p>
        </w:tc>
        <w:tc>
          <w:tcPr>
            <w:tcW w:w="453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:rsidR="005573D3" w:rsidRPr="005573D3" w:rsidRDefault="005573D3" w:rsidP="001F083B">
            <w:pPr>
              <w:spacing w:line="200" w:lineRule="atLeast"/>
              <w:rPr>
                <w:rFonts w:ascii="Times New Roman" w:hAnsi="Times New Roman" w:cs="Times New Roman"/>
                <w:b/>
                <w:color w:val="000000"/>
              </w:rPr>
            </w:pPr>
          </w:p>
        </w:tc>
      </w:tr>
      <w:tr w:rsidR="005573D3" w:rsidRPr="005573D3" w:rsidTr="001F083B">
        <w:trPr>
          <w:trHeight w:val="225"/>
        </w:trPr>
        <w:tc>
          <w:tcPr>
            <w:tcW w:w="4531" w:type="dxa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5573D3" w:rsidRPr="005573D3" w:rsidRDefault="005573D3" w:rsidP="001F083B">
            <w:pPr>
              <w:spacing w:line="200" w:lineRule="atLeast"/>
              <w:rPr>
                <w:rFonts w:ascii="Times New Roman" w:hAnsi="Times New Roman" w:cs="Times New Roman"/>
                <w:b/>
                <w:color w:val="000000"/>
              </w:rPr>
            </w:pPr>
            <w:r w:rsidRPr="005573D3">
              <w:rPr>
                <w:rFonts w:ascii="Times New Roman" w:hAnsi="Times New Roman" w:cs="Times New Roman"/>
                <w:b/>
                <w:color w:val="000000"/>
              </w:rPr>
              <w:t>4.</w:t>
            </w:r>
          </w:p>
        </w:tc>
        <w:tc>
          <w:tcPr>
            <w:tcW w:w="453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:rsidR="005573D3" w:rsidRPr="005573D3" w:rsidRDefault="005573D3" w:rsidP="001F083B">
            <w:pPr>
              <w:spacing w:line="200" w:lineRule="atLeast"/>
              <w:rPr>
                <w:rFonts w:ascii="Times New Roman" w:hAnsi="Times New Roman" w:cs="Times New Roman"/>
                <w:b/>
                <w:color w:val="000000"/>
              </w:rPr>
            </w:pPr>
          </w:p>
        </w:tc>
      </w:tr>
      <w:tr w:rsidR="005573D3" w:rsidRPr="005573D3" w:rsidTr="001F083B">
        <w:trPr>
          <w:trHeight w:val="225"/>
        </w:trPr>
        <w:tc>
          <w:tcPr>
            <w:tcW w:w="4531" w:type="dxa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5573D3" w:rsidRPr="005573D3" w:rsidRDefault="005573D3" w:rsidP="001F083B">
            <w:pPr>
              <w:spacing w:line="200" w:lineRule="atLeast"/>
              <w:rPr>
                <w:rFonts w:ascii="Times New Roman" w:hAnsi="Times New Roman" w:cs="Times New Roman"/>
                <w:b/>
                <w:color w:val="000000"/>
              </w:rPr>
            </w:pPr>
            <w:r w:rsidRPr="005573D3">
              <w:rPr>
                <w:rFonts w:ascii="Times New Roman" w:hAnsi="Times New Roman" w:cs="Times New Roman"/>
                <w:b/>
                <w:color w:val="000000"/>
              </w:rPr>
              <w:t>5.</w:t>
            </w:r>
          </w:p>
        </w:tc>
        <w:tc>
          <w:tcPr>
            <w:tcW w:w="453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:rsidR="005573D3" w:rsidRPr="005573D3" w:rsidRDefault="005573D3" w:rsidP="001F083B">
            <w:pPr>
              <w:spacing w:line="200" w:lineRule="atLeast"/>
              <w:rPr>
                <w:rFonts w:ascii="Times New Roman" w:hAnsi="Times New Roman" w:cs="Times New Roman"/>
                <w:b/>
                <w:color w:val="000000"/>
              </w:rPr>
            </w:pPr>
          </w:p>
        </w:tc>
      </w:tr>
      <w:tr w:rsidR="005573D3" w:rsidRPr="005573D3" w:rsidTr="001F083B">
        <w:trPr>
          <w:trHeight w:val="190"/>
        </w:trPr>
        <w:tc>
          <w:tcPr>
            <w:tcW w:w="4531" w:type="dxa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5573D3" w:rsidRPr="005573D3" w:rsidRDefault="005573D3" w:rsidP="001F083B">
            <w:pPr>
              <w:spacing w:line="200" w:lineRule="atLeast"/>
              <w:rPr>
                <w:rFonts w:ascii="Times New Roman" w:hAnsi="Times New Roman" w:cs="Times New Roman"/>
                <w:b/>
                <w:color w:val="000000"/>
              </w:rPr>
            </w:pPr>
            <w:r w:rsidRPr="005573D3">
              <w:rPr>
                <w:rFonts w:ascii="Times New Roman" w:hAnsi="Times New Roman" w:cs="Times New Roman"/>
                <w:b/>
                <w:color w:val="000000"/>
              </w:rPr>
              <w:t>6.</w:t>
            </w:r>
          </w:p>
        </w:tc>
        <w:tc>
          <w:tcPr>
            <w:tcW w:w="453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:rsidR="005573D3" w:rsidRPr="005573D3" w:rsidRDefault="005573D3" w:rsidP="001F083B">
            <w:pPr>
              <w:spacing w:line="200" w:lineRule="atLeast"/>
              <w:rPr>
                <w:rFonts w:ascii="Times New Roman" w:hAnsi="Times New Roman" w:cs="Times New Roman"/>
                <w:b/>
                <w:color w:val="000000"/>
              </w:rPr>
            </w:pPr>
          </w:p>
        </w:tc>
      </w:tr>
      <w:tr w:rsidR="005573D3" w:rsidRPr="005573D3" w:rsidTr="001F083B">
        <w:trPr>
          <w:trHeight w:val="255"/>
        </w:trPr>
        <w:tc>
          <w:tcPr>
            <w:tcW w:w="4531" w:type="dxa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5573D3" w:rsidRPr="005573D3" w:rsidRDefault="005573D3" w:rsidP="001F083B">
            <w:pPr>
              <w:spacing w:line="200" w:lineRule="atLeast"/>
              <w:rPr>
                <w:rFonts w:ascii="Times New Roman" w:hAnsi="Times New Roman" w:cs="Times New Roman"/>
                <w:b/>
                <w:color w:val="000000"/>
              </w:rPr>
            </w:pPr>
            <w:r w:rsidRPr="005573D3">
              <w:rPr>
                <w:rFonts w:ascii="Times New Roman" w:hAnsi="Times New Roman" w:cs="Times New Roman"/>
                <w:b/>
                <w:color w:val="000000"/>
              </w:rPr>
              <w:t>7.</w:t>
            </w:r>
          </w:p>
        </w:tc>
        <w:tc>
          <w:tcPr>
            <w:tcW w:w="453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:rsidR="005573D3" w:rsidRPr="005573D3" w:rsidRDefault="005573D3" w:rsidP="001F083B">
            <w:pPr>
              <w:spacing w:line="200" w:lineRule="atLeast"/>
              <w:rPr>
                <w:rFonts w:ascii="Times New Roman" w:hAnsi="Times New Roman" w:cs="Times New Roman"/>
                <w:b/>
                <w:color w:val="000000"/>
              </w:rPr>
            </w:pPr>
          </w:p>
        </w:tc>
      </w:tr>
      <w:tr w:rsidR="005573D3" w:rsidRPr="005573D3" w:rsidTr="001F083B">
        <w:trPr>
          <w:trHeight w:val="210"/>
        </w:trPr>
        <w:tc>
          <w:tcPr>
            <w:tcW w:w="4531" w:type="dxa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5573D3" w:rsidRPr="005573D3" w:rsidRDefault="005573D3" w:rsidP="001F083B">
            <w:pPr>
              <w:spacing w:line="200" w:lineRule="atLeast"/>
              <w:rPr>
                <w:rFonts w:ascii="Times New Roman" w:hAnsi="Times New Roman" w:cs="Times New Roman"/>
                <w:b/>
                <w:color w:val="000000"/>
              </w:rPr>
            </w:pPr>
            <w:r w:rsidRPr="005573D3">
              <w:rPr>
                <w:rFonts w:ascii="Times New Roman" w:hAnsi="Times New Roman" w:cs="Times New Roman"/>
                <w:b/>
                <w:color w:val="000000"/>
              </w:rPr>
              <w:t>8.</w:t>
            </w:r>
          </w:p>
        </w:tc>
        <w:tc>
          <w:tcPr>
            <w:tcW w:w="453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:rsidR="005573D3" w:rsidRPr="005573D3" w:rsidRDefault="005573D3" w:rsidP="001F083B">
            <w:pPr>
              <w:spacing w:line="200" w:lineRule="atLeast"/>
              <w:rPr>
                <w:rFonts w:ascii="Times New Roman" w:hAnsi="Times New Roman" w:cs="Times New Roman"/>
                <w:b/>
                <w:color w:val="000000"/>
              </w:rPr>
            </w:pPr>
          </w:p>
        </w:tc>
      </w:tr>
      <w:tr w:rsidR="005573D3" w:rsidRPr="005573D3" w:rsidTr="001F083B">
        <w:trPr>
          <w:trHeight w:val="190"/>
        </w:trPr>
        <w:tc>
          <w:tcPr>
            <w:tcW w:w="453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:rsidR="005573D3" w:rsidRPr="005573D3" w:rsidRDefault="005573D3" w:rsidP="001F083B">
            <w:pPr>
              <w:spacing w:line="200" w:lineRule="atLeast"/>
              <w:rPr>
                <w:rFonts w:ascii="Times New Roman" w:hAnsi="Times New Roman" w:cs="Times New Roman"/>
                <w:b/>
                <w:color w:val="000000"/>
              </w:rPr>
            </w:pPr>
            <w:r w:rsidRPr="005573D3">
              <w:rPr>
                <w:rFonts w:ascii="Times New Roman" w:hAnsi="Times New Roman" w:cs="Times New Roman"/>
                <w:b/>
                <w:color w:val="000000"/>
              </w:rPr>
              <w:t>9.</w:t>
            </w:r>
          </w:p>
        </w:tc>
        <w:tc>
          <w:tcPr>
            <w:tcW w:w="453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</w:tcBorders>
          </w:tcPr>
          <w:p w:rsidR="005573D3" w:rsidRPr="005573D3" w:rsidRDefault="005573D3" w:rsidP="001F083B">
            <w:pPr>
              <w:spacing w:line="200" w:lineRule="atLeast"/>
              <w:rPr>
                <w:rFonts w:ascii="Times New Roman" w:hAnsi="Times New Roman" w:cs="Times New Roman"/>
                <w:b/>
                <w:color w:val="000000"/>
              </w:rPr>
            </w:pPr>
          </w:p>
        </w:tc>
      </w:tr>
      <w:tr w:rsidR="005573D3" w:rsidRPr="005573D3" w:rsidTr="001F083B">
        <w:trPr>
          <w:trHeight w:val="255"/>
        </w:trPr>
        <w:tc>
          <w:tcPr>
            <w:tcW w:w="4531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73D3" w:rsidRPr="005573D3" w:rsidRDefault="005573D3" w:rsidP="001F083B">
            <w:pPr>
              <w:spacing w:line="200" w:lineRule="atLeast"/>
              <w:rPr>
                <w:rFonts w:ascii="Times New Roman" w:hAnsi="Times New Roman" w:cs="Times New Roman"/>
                <w:b/>
                <w:color w:val="000000"/>
              </w:rPr>
            </w:pPr>
            <w:r w:rsidRPr="005573D3">
              <w:rPr>
                <w:rFonts w:ascii="Times New Roman" w:hAnsi="Times New Roman" w:cs="Times New Roman"/>
                <w:b/>
                <w:color w:val="000000"/>
              </w:rPr>
              <w:t>10.</w:t>
            </w:r>
          </w:p>
        </w:tc>
        <w:tc>
          <w:tcPr>
            <w:tcW w:w="4531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</w:tcBorders>
          </w:tcPr>
          <w:p w:rsidR="005573D3" w:rsidRPr="005573D3" w:rsidRDefault="005573D3" w:rsidP="001F083B">
            <w:pPr>
              <w:spacing w:line="200" w:lineRule="atLeast"/>
              <w:rPr>
                <w:rFonts w:ascii="Times New Roman" w:hAnsi="Times New Roman" w:cs="Times New Roman"/>
                <w:b/>
                <w:color w:val="000000"/>
              </w:rPr>
            </w:pPr>
          </w:p>
        </w:tc>
      </w:tr>
    </w:tbl>
    <w:p w:rsidR="005573D3" w:rsidRDefault="005573D3" w:rsidP="00770FFD">
      <w:pPr>
        <w:rPr>
          <w:rFonts w:ascii="Times New Roman" w:hAnsi="Times New Roman" w:cs="Times New Roman"/>
          <w:b/>
          <w:sz w:val="24"/>
          <w:szCs w:val="24"/>
        </w:rPr>
      </w:pPr>
    </w:p>
    <w:p w:rsidR="00FA7CD6" w:rsidRDefault="00FA7CD6" w:rsidP="00770FFD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Not: </w:t>
      </w:r>
      <w:r w:rsidRPr="00FA7CD6">
        <w:rPr>
          <w:rFonts w:ascii="Times New Roman" w:hAnsi="Times New Roman" w:cs="Times New Roman"/>
          <w:sz w:val="24"/>
          <w:szCs w:val="24"/>
        </w:rPr>
        <w:t xml:space="preserve">Değerlendirmeye başlamadan önce ÇED Yönetmeliği Ek 3’te yer alan Çevresel Etki Değerlendirmesi Genel Formatını incelediğinizden emin olunuz. Siz değerlendirmenizi aşağıda verilen derecelendirme sistemini kullanarak ve sorulan soruları yanıtlayarak yapınız. </w:t>
      </w:r>
    </w:p>
    <w:p w:rsidR="00AD0EB4" w:rsidRDefault="00AD0EB4" w:rsidP="002520ED">
      <w:pPr>
        <w:spacing w:after="0"/>
        <w:ind w:left="360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r w:rsidRPr="00AD0EB4">
        <w:rPr>
          <w:rFonts w:ascii="Times New Roman" w:hAnsi="Times New Roman" w:cs="Times New Roman"/>
          <w:b/>
          <w:bCs/>
          <w:sz w:val="24"/>
          <w:szCs w:val="24"/>
        </w:rPr>
        <w:t>Dereceler:</w:t>
      </w:r>
    </w:p>
    <w:p w:rsidR="00124EC7" w:rsidRPr="00AD0EB4" w:rsidRDefault="00024E5A" w:rsidP="002520ED">
      <w:pPr>
        <w:spacing w:after="0"/>
        <w:ind w:left="360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AD0EB4">
        <w:rPr>
          <w:rFonts w:ascii="Times New Roman" w:hAnsi="Times New Roman" w:cs="Times New Roman"/>
          <w:b/>
          <w:sz w:val="24"/>
          <w:szCs w:val="24"/>
        </w:rPr>
        <w:t>A: Mükemmel, tamamlanmamış çalışma yok.</w:t>
      </w:r>
    </w:p>
    <w:p w:rsidR="00124EC7" w:rsidRPr="00AD0EB4" w:rsidRDefault="00024E5A" w:rsidP="002520ED">
      <w:pPr>
        <w:spacing w:after="0"/>
        <w:ind w:left="360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AD0EB4">
        <w:rPr>
          <w:rFonts w:ascii="Times New Roman" w:hAnsi="Times New Roman" w:cs="Times New Roman"/>
          <w:b/>
          <w:sz w:val="24"/>
          <w:szCs w:val="24"/>
        </w:rPr>
        <w:t>B: İyi, sadece birkaç eksiklik var.</w:t>
      </w:r>
    </w:p>
    <w:p w:rsidR="00124EC7" w:rsidRPr="00AD0EB4" w:rsidRDefault="00024E5A" w:rsidP="002520ED">
      <w:pPr>
        <w:spacing w:after="0"/>
        <w:ind w:left="360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AD0EB4">
        <w:rPr>
          <w:rFonts w:ascii="Times New Roman" w:hAnsi="Times New Roman" w:cs="Times New Roman"/>
          <w:b/>
          <w:sz w:val="24"/>
          <w:szCs w:val="24"/>
        </w:rPr>
        <w:t>C: Önemli ihmaller ve yetersizlikler</w:t>
      </w:r>
    </w:p>
    <w:p w:rsidR="00124EC7" w:rsidRPr="00AD0EB4" w:rsidRDefault="00024E5A" w:rsidP="002520ED">
      <w:pPr>
        <w:spacing w:after="0"/>
        <w:ind w:left="360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AD0EB4">
        <w:rPr>
          <w:rFonts w:ascii="Times New Roman" w:hAnsi="Times New Roman" w:cs="Times New Roman"/>
          <w:b/>
          <w:sz w:val="24"/>
          <w:szCs w:val="24"/>
        </w:rPr>
        <w:t>D: Bölümler iyi oluşturulmuş ancak bütün içinde eksik değerlendirilmiş</w:t>
      </w:r>
    </w:p>
    <w:p w:rsidR="00124EC7" w:rsidRPr="00AD0EB4" w:rsidRDefault="00024E5A" w:rsidP="002520ED">
      <w:pPr>
        <w:spacing w:after="0"/>
        <w:ind w:left="360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AD0EB4">
        <w:rPr>
          <w:rFonts w:ascii="Times New Roman" w:hAnsi="Times New Roman" w:cs="Times New Roman"/>
          <w:b/>
          <w:sz w:val="24"/>
          <w:szCs w:val="24"/>
        </w:rPr>
        <w:t>E: Zayıf önemli ihmaller ve yetersizlikler var</w:t>
      </w:r>
    </w:p>
    <w:p w:rsidR="00124EC7" w:rsidRPr="00AD0EB4" w:rsidRDefault="00024E5A" w:rsidP="002520ED">
      <w:pPr>
        <w:spacing w:after="0"/>
        <w:ind w:left="360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AD0EB4">
        <w:rPr>
          <w:rFonts w:ascii="Times New Roman" w:hAnsi="Times New Roman" w:cs="Times New Roman"/>
          <w:b/>
          <w:sz w:val="24"/>
          <w:szCs w:val="24"/>
        </w:rPr>
        <w:t>F: Çok zayıf, önemli konular zayıf ele alınmış ya da hiç değinilmemiş</w:t>
      </w:r>
    </w:p>
    <w:p w:rsidR="00124EC7" w:rsidRPr="00AD0EB4" w:rsidRDefault="00024E5A" w:rsidP="002520ED">
      <w:pPr>
        <w:spacing w:after="0"/>
        <w:ind w:left="360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AD0EB4">
        <w:rPr>
          <w:rFonts w:ascii="Times New Roman" w:hAnsi="Times New Roman" w:cs="Times New Roman"/>
          <w:b/>
          <w:sz w:val="24"/>
          <w:szCs w:val="24"/>
        </w:rPr>
        <w:t>KE: Kabul edilemez</w:t>
      </w:r>
    </w:p>
    <w:p w:rsidR="00AD0EB4" w:rsidRDefault="00AD0EB4" w:rsidP="00770FFD">
      <w:pPr>
        <w:rPr>
          <w:rFonts w:ascii="Times New Roman" w:hAnsi="Times New Roman" w:cs="Times New Roman"/>
          <w:b/>
          <w:sz w:val="24"/>
          <w:szCs w:val="24"/>
        </w:rPr>
      </w:pPr>
    </w:p>
    <w:p w:rsidR="00AD0EB4" w:rsidRPr="005573D3" w:rsidRDefault="00AD0EB4" w:rsidP="002520ED">
      <w:pPr>
        <w:outlineLvl w:val="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5573D3">
        <w:rPr>
          <w:rFonts w:ascii="Times New Roman" w:hAnsi="Times New Roman" w:cs="Times New Roman"/>
          <w:b/>
          <w:bCs/>
          <w:sz w:val="24"/>
          <w:szCs w:val="24"/>
          <w:u w:val="single"/>
        </w:rPr>
        <w:t>Bölüm I: Projenin Tanımı ve Özelikleri</w:t>
      </w:r>
    </w:p>
    <w:tbl>
      <w:tblPr>
        <w:tblW w:w="9676" w:type="dxa"/>
        <w:tblInd w:w="-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1880"/>
        <w:gridCol w:w="2670"/>
        <w:gridCol w:w="2477"/>
        <w:gridCol w:w="2649"/>
      </w:tblGrid>
      <w:tr w:rsidR="005573D3" w:rsidRPr="005573D3" w:rsidTr="005573D3">
        <w:trPr>
          <w:trHeight w:val="301"/>
        </w:trPr>
        <w:tc>
          <w:tcPr>
            <w:tcW w:w="1880" w:type="dxa"/>
          </w:tcPr>
          <w:p w:rsidR="005573D3" w:rsidRPr="005573D3" w:rsidRDefault="005573D3" w:rsidP="005573D3">
            <w:pPr>
              <w:spacing w:after="0"/>
              <w:ind w:left="37"/>
              <w:rPr>
                <w:rFonts w:ascii="Times New Roman" w:hAnsi="Times New Roman" w:cs="Times New Roman"/>
                <w:b/>
                <w:bCs/>
              </w:rPr>
            </w:pPr>
            <w:r w:rsidRPr="005573D3">
              <w:rPr>
                <w:rFonts w:ascii="Times New Roman" w:hAnsi="Times New Roman" w:cs="Times New Roman"/>
                <w:b/>
                <w:bCs/>
              </w:rPr>
              <w:t>Bölümün Geneline Verdiğiniz Derece</w:t>
            </w:r>
          </w:p>
          <w:p w:rsidR="005573D3" w:rsidRPr="005573D3" w:rsidRDefault="005573D3" w:rsidP="00BA153D">
            <w:pPr>
              <w:ind w:left="37"/>
              <w:rPr>
                <w:rFonts w:ascii="Times New Roman" w:hAnsi="Times New Roman" w:cs="Times New Roman"/>
                <w:b/>
                <w:bCs/>
              </w:rPr>
            </w:pPr>
            <w:r w:rsidRPr="005573D3">
              <w:rPr>
                <w:rFonts w:ascii="Times New Roman" w:hAnsi="Times New Roman" w:cs="Times New Roman"/>
                <w:b/>
                <w:bCs/>
              </w:rPr>
              <w:t>(A,B,C,D,E,F,KE)</w:t>
            </w:r>
          </w:p>
        </w:tc>
        <w:tc>
          <w:tcPr>
            <w:tcW w:w="2670" w:type="dxa"/>
          </w:tcPr>
          <w:p w:rsidR="005573D3" w:rsidRPr="005573D3" w:rsidRDefault="005573D3" w:rsidP="00BA153D">
            <w:pPr>
              <w:ind w:left="37"/>
              <w:rPr>
                <w:rFonts w:ascii="Times New Roman" w:hAnsi="Times New Roman" w:cs="Times New Roman"/>
                <w:b/>
                <w:bCs/>
              </w:rPr>
            </w:pPr>
            <w:r w:rsidRPr="005573D3">
              <w:rPr>
                <w:rFonts w:ascii="Times New Roman" w:hAnsi="Times New Roman" w:cs="Times New Roman"/>
                <w:b/>
                <w:bCs/>
              </w:rPr>
              <w:t>Bölümde eksik gördüğünüz hususlar</w:t>
            </w:r>
          </w:p>
        </w:tc>
        <w:tc>
          <w:tcPr>
            <w:tcW w:w="2477" w:type="dxa"/>
          </w:tcPr>
          <w:p w:rsidR="005573D3" w:rsidRPr="005573D3" w:rsidRDefault="005573D3" w:rsidP="00BA153D">
            <w:pPr>
              <w:ind w:left="37"/>
              <w:rPr>
                <w:rFonts w:ascii="Times New Roman" w:hAnsi="Times New Roman" w:cs="Times New Roman"/>
                <w:b/>
                <w:bCs/>
              </w:rPr>
            </w:pPr>
            <w:r w:rsidRPr="005573D3">
              <w:rPr>
                <w:rFonts w:ascii="Times New Roman" w:hAnsi="Times New Roman" w:cs="Times New Roman"/>
                <w:b/>
                <w:bCs/>
              </w:rPr>
              <w:t>Bölümde olumlu bulduğunuz hususlar</w:t>
            </w:r>
          </w:p>
        </w:tc>
        <w:tc>
          <w:tcPr>
            <w:tcW w:w="2649" w:type="dxa"/>
          </w:tcPr>
          <w:p w:rsidR="005573D3" w:rsidRPr="005573D3" w:rsidRDefault="005573D3" w:rsidP="00BA153D">
            <w:pPr>
              <w:ind w:left="37"/>
              <w:rPr>
                <w:rFonts w:ascii="Times New Roman" w:hAnsi="Times New Roman" w:cs="Times New Roman"/>
                <w:b/>
                <w:bCs/>
              </w:rPr>
            </w:pPr>
            <w:r w:rsidRPr="005573D3">
              <w:rPr>
                <w:rFonts w:ascii="Times New Roman" w:hAnsi="Times New Roman" w:cs="Times New Roman"/>
                <w:b/>
                <w:bCs/>
              </w:rPr>
              <w:t>İncelemeyi ve değerlendirmeyi yapan öğrenciler (No, Adı-Soyadı)</w:t>
            </w:r>
          </w:p>
        </w:tc>
      </w:tr>
      <w:tr w:rsidR="005573D3" w:rsidRPr="005573D3" w:rsidTr="005573D3">
        <w:trPr>
          <w:trHeight w:val="600"/>
        </w:trPr>
        <w:tc>
          <w:tcPr>
            <w:tcW w:w="1880" w:type="dxa"/>
          </w:tcPr>
          <w:p w:rsidR="005573D3" w:rsidRPr="005573D3" w:rsidRDefault="005573D3" w:rsidP="00BA153D">
            <w:pPr>
              <w:ind w:left="37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70" w:type="dxa"/>
          </w:tcPr>
          <w:p w:rsidR="005573D3" w:rsidRPr="005573D3" w:rsidRDefault="005573D3" w:rsidP="00BA153D">
            <w:pPr>
              <w:ind w:left="37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477" w:type="dxa"/>
          </w:tcPr>
          <w:p w:rsidR="005573D3" w:rsidRPr="005573D3" w:rsidRDefault="005573D3" w:rsidP="00BA153D">
            <w:pPr>
              <w:ind w:left="37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49" w:type="dxa"/>
          </w:tcPr>
          <w:p w:rsidR="005573D3" w:rsidRPr="005573D3" w:rsidRDefault="005573D3" w:rsidP="00BA153D">
            <w:pPr>
              <w:ind w:left="37"/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:rsidR="005573D3" w:rsidRDefault="005573D3" w:rsidP="00AD0EB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5573D3" w:rsidRDefault="005573D3" w:rsidP="002520ED">
      <w:pPr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İnceleme Notları (Lütfen bölümle ilgili aşağıdaki soruları yanıtlayınız)</w:t>
      </w: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3698"/>
        <w:gridCol w:w="5941"/>
      </w:tblGrid>
      <w:tr w:rsidR="00FA7CD6" w:rsidTr="00283877">
        <w:trPr>
          <w:trHeight w:val="414"/>
        </w:trPr>
        <w:tc>
          <w:tcPr>
            <w:tcW w:w="3698" w:type="dxa"/>
          </w:tcPr>
          <w:p w:rsidR="00FA7CD6" w:rsidRDefault="00FA7CD6" w:rsidP="00FA7CD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oru</w:t>
            </w:r>
          </w:p>
        </w:tc>
        <w:tc>
          <w:tcPr>
            <w:tcW w:w="5941" w:type="dxa"/>
          </w:tcPr>
          <w:p w:rsidR="00FA7CD6" w:rsidRDefault="00FA7CD6" w:rsidP="00FA7CD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anıtınız</w:t>
            </w:r>
          </w:p>
        </w:tc>
      </w:tr>
      <w:tr w:rsidR="00FA7CD6" w:rsidTr="00283877">
        <w:trPr>
          <w:trHeight w:val="630"/>
        </w:trPr>
        <w:tc>
          <w:tcPr>
            <w:tcW w:w="3698" w:type="dxa"/>
          </w:tcPr>
          <w:p w:rsidR="00FA7CD6" w:rsidRDefault="00FA7CD6" w:rsidP="00FA7CD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Projenin yapılma gerekçesi nedir? </w:t>
            </w:r>
          </w:p>
        </w:tc>
        <w:tc>
          <w:tcPr>
            <w:tcW w:w="5941" w:type="dxa"/>
          </w:tcPr>
          <w:p w:rsidR="00FA7CD6" w:rsidRDefault="00FA7CD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FA7CD6" w:rsidRDefault="00FA7CD6" w:rsidP="00FA7CD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FA7CD6" w:rsidTr="00283877">
        <w:trPr>
          <w:trHeight w:val="1335"/>
        </w:trPr>
        <w:tc>
          <w:tcPr>
            <w:tcW w:w="3698" w:type="dxa"/>
          </w:tcPr>
          <w:p w:rsidR="00FA7CD6" w:rsidRDefault="00FA7CD6" w:rsidP="00FA7CD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Sizce bu proje hangi açıdan gereklidir? (Toplumsal, çevresel, ekonomik veya gerekli değildir vb. kısaca açıklayınız.)</w:t>
            </w:r>
          </w:p>
        </w:tc>
        <w:tc>
          <w:tcPr>
            <w:tcW w:w="5941" w:type="dxa"/>
          </w:tcPr>
          <w:p w:rsidR="00FA7CD6" w:rsidRDefault="00FA7CD6" w:rsidP="00FA7CD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FA7CD6" w:rsidTr="00283877">
        <w:trPr>
          <w:trHeight w:val="1200"/>
        </w:trPr>
        <w:tc>
          <w:tcPr>
            <w:tcW w:w="3698" w:type="dxa"/>
          </w:tcPr>
          <w:p w:rsidR="00FA7CD6" w:rsidRDefault="00FA7CD6" w:rsidP="00FA7CD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sisin çalışması nasıl olacaktır? Bir akış diyagramı çizerek kısaca açıklayınız.</w:t>
            </w:r>
          </w:p>
          <w:p w:rsidR="00FA7CD6" w:rsidRDefault="00FA7CD6" w:rsidP="00FA7CD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941" w:type="dxa"/>
          </w:tcPr>
          <w:p w:rsidR="00FA7CD6" w:rsidRDefault="00FA7CD6" w:rsidP="00FA7CD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FA7CD6" w:rsidTr="00283877">
        <w:trPr>
          <w:trHeight w:val="1200"/>
        </w:trPr>
        <w:tc>
          <w:tcPr>
            <w:tcW w:w="3698" w:type="dxa"/>
          </w:tcPr>
          <w:p w:rsidR="00FA7CD6" w:rsidRPr="0042367E" w:rsidRDefault="00FA7CD6" w:rsidP="00FA7CD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sisin işletilmesi esnasında hangi doğal kaynaklardan ne ölçüde yararlanılacaktır? Kısaca açıklayınız.</w:t>
            </w:r>
            <w:r w:rsidR="0042367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Örn. </w:t>
            </w:r>
            <w:r w:rsidR="0042367E" w:rsidRPr="00AD0EB4">
              <w:rPr>
                <w:rFonts w:ascii="Times New Roman" w:hAnsi="Times New Roman" w:cs="Times New Roman"/>
                <w:b/>
                <w:sz w:val="24"/>
                <w:szCs w:val="24"/>
              </w:rPr>
              <w:t>Kullanılacak su miktarı (m</w:t>
            </w:r>
            <w:r w:rsidR="0042367E" w:rsidRPr="00AD0EB4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3</w:t>
            </w:r>
            <w:r w:rsidR="0042367E" w:rsidRPr="00AD0EB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/gün) ve nereden temin ediliyor? </w:t>
            </w:r>
          </w:p>
        </w:tc>
        <w:tc>
          <w:tcPr>
            <w:tcW w:w="5941" w:type="dxa"/>
          </w:tcPr>
          <w:p w:rsidR="00FA7CD6" w:rsidRDefault="00FA7CD6" w:rsidP="00FA7CD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:rsidR="00283877" w:rsidRDefault="00283877" w:rsidP="00AD0EB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AD0EB4" w:rsidRPr="003B1E40" w:rsidRDefault="00AD0EB4" w:rsidP="002520ED">
      <w:pPr>
        <w:outlineLvl w:val="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3B1E40">
        <w:rPr>
          <w:rFonts w:ascii="Times New Roman" w:hAnsi="Times New Roman" w:cs="Times New Roman"/>
          <w:b/>
          <w:bCs/>
          <w:sz w:val="24"/>
          <w:szCs w:val="24"/>
          <w:u w:val="single"/>
        </w:rPr>
        <w:t>Bölüm II: Proje Yeri ve Etki Alanının Mevcut Çevresel Özellikleri</w:t>
      </w:r>
    </w:p>
    <w:tbl>
      <w:tblPr>
        <w:tblW w:w="9676" w:type="dxa"/>
        <w:tblInd w:w="-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1880"/>
        <w:gridCol w:w="2670"/>
        <w:gridCol w:w="2477"/>
        <w:gridCol w:w="2649"/>
      </w:tblGrid>
      <w:tr w:rsidR="003B1E40" w:rsidRPr="005573D3" w:rsidTr="001F083B">
        <w:trPr>
          <w:trHeight w:val="301"/>
        </w:trPr>
        <w:tc>
          <w:tcPr>
            <w:tcW w:w="1880" w:type="dxa"/>
          </w:tcPr>
          <w:p w:rsidR="003B1E40" w:rsidRPr="005573D3" w:rsidRDefault="003B1E40" w:rsidP="001F083B">
            <w:pPr>
              <w:spacing w:after="0"/>
              <w:ind w:left="37"/>
              <w:rPr>
                <w:rFonts w:ascii="Times New Roman" w:hAnsi="Times New Roman" w:cs="Times New Roman"/>
                <w:b/>
                <w:bCs/>
              </w:rPr>
            </w:pPr>
            <w:r w:rsidRPr="005573D3">
              <w:rPr>
                <w:rFonts w:ascii="Times New Roman" w:hAnsi="Times New Roman" w:cs="Times New Roman"/>
                <w:b/>
                <w:bCs/>
              </w:rPr>
              <w:t>Bölümün Geneline Verdiğiniz Derece</w:t>
            </w:r>
          </w:p>
          <w:p w:rsidR="003B1E40" w:rsidRPr="005573D3" w:rsidRDefault="003B1E40" w:rsidP="001F083B">
            <w:pPr>
              <w:ind w:left="37"/>
              <w:rPr>
                <w:rFonts w:ascii="Times New Roman" w:hAnsi="Times New Roman" w:cs="Times New Roman"/>
                <w:b/>
                <w:bCs/>
              </w:rPr>
            </w:pPr>
            <w:r w:rsidRPr="005573D3">
              <w:rPr>
                <w:rFonts w:ascii="Times New Roman" w:hAnsi="Times New Roman" w:cs="Times New Roman"/>
                <w:b/>
                <w:bCs/>
              </w:rPr>
              <w:t>(A,B,C,D,E,F,KE)</w:t>
            </w:r>
          </w:p>
        </w:tc>
        <w:tc>
          <w:tcPr>
            <w:tcW w:w="2670" w:type="dxa"/>
          </w:tcPr>
          <w:p w:rsidR="003B1E40" w:rsidRPr="005573D3" w:rsidRDefault="003B1E40" w:rsidP="001F083B">
            <w:pPr>
              <w:ind w:left="37"/>
              <w:rPr>
                <w:rFonts w:ascii="Times New Roman" w:hAnsi="Times New Roman" w:cs="Times New Roman"/>
                <w:b/>
                <w:bCs/>
              </w:rPr>
            </w:pPr>
            <w:r w:rsidRPr="005573D3">
              <w:rPr>
                <w:rFonts w:ascii="Times New Roman" w:hAnsi="Times New Roman" w:cs="Times New Roman"/>
                <w:b/>
                <w:bCs/>
              </w:rPr>
              <w:t>Bölümde eksik gördüğünüz hususlar</w:t>
            </w:r>
          </w:p>
        </w:tc>
        <w:tc>
          <w:tcPr>
            <w:tcW w:w="2477" w:type="dxa"/>
          </w:tcPr>
          <w:p w:rsidR="003B1E40" w:rsidRPr="005573D3" w:rsidRDefault="003B1E40" w:rsidP="001F083B">
            <w:pPr>
              <w:ind w:left="37"/>
              <w:rPr>
                <w:rFonts w:ascii="Times New Roman" w:hAnsi="Times New Roman" w:cs="Times New Roman"/>
                <w:b/>
                <w:bCs/>
              </w:rPr>
            </w:pPr>
            <w:r w:rsidRPr="005573D3">
              <w:rPr>
                <w:rFonts w:ascii="Times New Roman" w:hAnsi="Times New Roman" w:cs="Times New Roman"/>
                <w:b/>
                <w:bCs/>
              </w:rPr>
              <w:t>Bölümde olumlu bulduğunuz hususlar</w:t>
            </w:r>
          </w:p>
        </w:tc>
        <w:tc>
          <w:tcPr>
            <w:tcW w:w="2649" w:type="dxa"/>
          </w:tcPr>
          <w:p w:rsidR="003B1E40" w:rsidRPr="005573D3" w:rsidRDefault="003B1E40" w:rsidP="001F083B">
            <w:pPr>
              <w:ind w:left="37"/>
              <w:rPr>
                <w:rFonts w:ascii="Times New Roman" w:hAnsi="Times New Roman" w:cs="Times New Roman"/>
                <w:b/>
                <w:bCs/>
              </w:rPr>
            </w:pPr>
            <w:r w:rsidRPr="005573D3">
              <w:rPr>
                <w:rFonts w:ascii="Times New Roman" w:hAnsi="Times New Roman" w:cs="Times New Roman"/>
                <w:b/>
                <w:bCs/>
              </w:rPr>
              <w:t>İncelemeyi ve değerlendirmeyi yapan öğrenciler (No, Adı-Soyadı)</w:t>
            </w:r>
          </w:p>
        </w:tc>
      </w:tr>
      <w:tr w:rsidR="003B1E40" w:rsidRPr="005573D3" w:rsidTr="001F083B">
        <w:trPr>
          <w:trHeight w:val="600"/>
        </w:trPr>
        <w:tc>
          <w:tcPr>
            <w:tcW w:w="1880" w:type="dxa"/>
          </w:tcPr>
          <w:p w:rsidR="003B1E40" w:rsidRPr="005573D3" w:rsidRDefault="003B1E40" w:rsidP="001F083B">
            <w:pPr>
              <w:ind w:left="37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70" w:type="dxa"/>
          </w:tcPr>
          <w:p w:rsidR="003B1E40" w:rsidRPr="005573D3" w:rsidRDefault="003B1E40" w:rsidP="001F083B">
            <w:pPr>
              <w:ind w:left="37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477" w:type="dxa"/>
          </w:tcPr>
          <w:p w:rsidR="003B1E40" w:rsidRPr="005573D3" w:rsidRDefault="003B1E40" w:rsidP="001F083B">
            <w:pPr>
              <w:ind w:left="37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49" w:type="dxa"/>
          </w:tcPr>
          <w:p w:rsidR="003B1E40" w:rsidRPr="005573D3" w:rsidRDefault="003B1E40" w:rsidP="001F083B">
            <w:pPr>
              <w:ind w:left="37"/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:rsidR="003B1E40" w:rsidRDefault="003B1E40" w:rsidP="00AD0EB4">
      <w:pPr>
        <w:rPr>
          <w:rFonts w:ascii="TimesNewRomanPSMT" w:hAnsi="TimesNewRomanPSMT" w:cs="TimesNewRomanPSMT"/>
        </w:rPr>
      </w:pPr>
    </w:p>
    <w:p w:rsidR="003B1E40" w:rsidRDefault="003B1E40" w:rsidP="002520ED">
      <w:pPr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İnceleme Notları (Lütfen bölümle ilgili aşağıdaki soruları yanıtlayınız)</w:t>
      </w: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3698"/>
        <w:gridCol w:w="5941"/>
      </w:tblGrid>
      <w:tr w:rsidR="003B1E40" w:rsidTr="001F083B">
        <w:trPr>
          <w:trHeight w:val="414"/>
        </w:trPr>
        <w:tc>
          <w:tcPr>
            <w:tcW w:w="3698" w:type="dxa"/>
          </w:tcPr>
          <w:p w:rsidR="003B1E40" w:rsidRDefault="003B1E40" w:rsidP="001F083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oru</w:t>
            </w:r>
          </w:p>
        </w:tc>
        <w:tc>
          <w:tcPr>
            <w:tcW w:w="5941" w:type="dxa"/>
          </w:tcPr>
          <w:p w:rsidR="003B1E40" w:rsidRDefault="003B1E40" w:rsidP="001F083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anıtınız</w:t>
            </w:r>
          </w:p>
        </w:tc>
      </w:tr>
      <w:tr w:rsidR="003B1E40" w:rsidTr="001F083B">
        <w:trPr>
          <w:trHeight w:val="630"/>
        </w:trPr>
        <w:tc>
          <w:tcPr>
            <w:tcW w:w="3698" w:type="dxa"/>
          </w:tcPr>
          <w:p w:rsidR="003B1E40" w:rsidRDefault="003B1E40" w:rsidP="001F083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je hangi alana yapılacak?</w:t>
            </w:r>
          </w:p>
        </w:tc>
        <w:tc>
          <w:tcPr>
            <w:tcW w:w="5941" w:type="dxa"/>
          </w:tcPr>
          <w:p w:rsidR="003B1E40" w:rsidRDefault="003B1E40" w:rsidP="001F083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3B1E40" w:rsidRDefault="003B1E40" w:rsidP="001F083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3B1E40" w:rsidTr="001F083B">
        <w:trPr>
          <w:trHeight w:val="1335"/>
        </w:trPr>
        <w:tc>
          <w:tcPr>
            <w:tcW w:w="3698" w:type="dxa"/>
          </w:tcPr>
          <w:p w:rsidR="003B1E40" w:rsidRDefault="003B1E40" w:rsidP="003B1E4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je için bu alanın seçilme gerekçesi nedir?</w:t>
            </w:r>
          </w:p>
        </w:tc>
        <w:tc>
          <w:tcPr>
            <w:tcW w:w="5941" w:type="dxa"/>
          </w:tcPr>
          <w:p w:rsidR="003B1E40" w:rsidRDefault="003B1E40" w:rsidP="001F083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3B1E40" w:rsidTr="001F083B">
        <w:trPr>
          <w:trHeight w:val="1200"/>
        </w:trPr>
        <w:tc>
          <w:tcPr>
            <w:tcW w:w="3698" w:type="dxa"/>
          </w:tcPr>
          <w:p w:rsidR="003B1E40" w:rsidRDefault="003B1E40" w:rsidP="003B1E4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jeden etkilenmesi muhtemel insan nüfusu nedir?</w:t>
            </w:r>
          </w:p>
        </w:tc>
        <w:tc>
          <w:tcPr>
            <w:tcW w:w="5941" w:type="dxa"/>
          </w:tcPr>
          <w:p w:rsidR="003B1E40" w:rsidRDefault="003B1E40" w:rsidP="001F083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3B1E40" w:rsidTr="001F083B">
        <w:trPr>
          <w:trHeight w:val="1200"/>
        </w:trPr>
        <w:tc>
          <w:tcPr>
            <w:tcW w:w="3698" w:type="dxa"/>
          </w:tcPr>
          <w:p w:rsidR="003B1E40" w:rsidRDefault="003B1E40" w:rsidP="001F083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jeden etkilenebilecek diğer canlılar nelerdir? Nasıl etkileneceklerdir?</w:t>
            </w:r>
          </w:p>
        </w:tc>
        <w:tc>
          <w:tcPr>
            <w:tcW w:w="5941" w:type="dxa"/>
          </w:tcPr>
          <w:p w:rsidR="003B1E40" w:rsidRDefault="003B1E40" w:rsidP="001F083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3B1E40" w:rsidTr="001F083B">
        <w:trPr>
          <w:trHeight w:val="1200"/>
        </w:trPr>
        <w:tc>
          <w:tcPr>
            <w:tcW w:w="3698" w:type="dxa"/>
          </w:tcPr>
          <w:p w:rsidR="003B1E40" w:rsidRDefault="003B1E40" w:rsidP="001F083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Alanın depremselliğiyle ilgili yeterince bilgi sunulmuş mudur?</w:t>
            </w:r>
          </w:p>
        </w:tc>
        <w:tc>
          <w:tcPr>
            <w:tcW w:w="5941" w:type="dxa"/>
          </w:tcPr>
          <w:p w:rsidR="003B1E40" w:rsidRDefault="003B1E40" w:rsidP="001F083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3B1E40" w:rsidTr="001F083B">
        <w:trPr>
          <w:trHeight w:val="1200"/>
        </w:trPr>
        <w:tc>
          <w:tcPr>
            <w:tcW w:w="3698" w:type="dxa"/>
          </w:tcPr>
          <w:p w:rsidR="003B1E40" w:rsidRDefault="003B1E40" w:rsidP="001F083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lanın özellikleriyle ilgili sizin gözünüze çarpan unsurlar nelerdir?</w:t>
            </w:r>
          </w:p>
        </w:tc>
        <w:tc>
          <w:tcPr>
            <w:tcW w:w="5941" w:type="dxa"/>
          </w:tcPr>
          <w:p w:rsidR="003B1E40" w:rsidRDefault="003B1E40" w:rsidP="001F083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3B1E40" w:rsidTr="001F083B">
        <w:trPr>
          <w:trHeight w:val="1200"/>
        </w:trPr>
        <w:tc>
          <w:tcPr>
            <w:tcW w:w="3698" w:type="dxa"/>
          </w:tcPr>
          <w:p w:rsidR="003B1E40" w:rsidRDefault="003B1E40" w:rsidP="001F083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lan seçiminde dikkate alınmayan faktörler bulunmakta mıdır? </w:t>
            </w:r>
          </w:p>
        </w:tc>
        <w:tc>
          <w:tcPr>
            <w:tcW w:w="5941" w:type="dxa"/>
          </w:tcPr>
          <w:p w:rsidR="003B1E40" w:rsidRDefault="003B1E40" w:rsidP="001F083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3B1E40" w:rsidTr="001F083B">
        <w:trPr>
          <w:trHeight w:val="1200"/>
        </w:trPr>
        <w:tc>
          <w:tcPr>
            <w:tcW w:w="3698" w:type="dxa"/>
          </w:tcPr>
          <w:p w:rsidR="003B1E40" w:rsidRDefault="003B1E40" w:rsidP="001F083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Projenin yapılabileceği alternatif başka alanlardan söz edilmiş midir? </w:t>
            </w:r>
          </w:p>
        </w:tc>
        <w:tc>
          <w:tcPr>
            <w:tcW w:w="5941" w:type="dxa"/>
          </w:tcPr>
          <w:p w:rsidR="003B1E40" w:rsidRDefault="003B1E40" w:rsidP="001F083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3B1E40" w:rsidTr="001F083B">
        <w:trPr>
          <w:trHeight w:val="1200"/>
        </w:trPr>
        <w:tc>
          <w:tcPr>
            <w:tcW w:w="3698" w:type="dxa"/>
          </w:tcPr>
          <w:p w:rsidR="003B1E40" w:rsidRDefault="003B1E40" w:rsidP="0042367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iz olsaydınız böyle bir projeyi böyle bir alana yapar mıydınız? Yorumlarınız nelerdir</w:t>
            </w:r>
            <w:r w:rsidR="0042367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?</w:t>
            </w:r>
          </w:p>
        </w:tc>
        <w:tc>
          <w:tcPr>
            <w:tcW w:w="5941" w:type="dxa"/>
          </w:tcPr>
          <w:p w:rsidR="003B1E40" w:rsidRDefault="003B1E40" w:rsidP="001F083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:rsidR="003B1E40" w:rsidRDefault="003B1E40" w:rsidP="00AD0EB4">
      <w:pPr>
        <w:rPr>
          <w:rFonts w:ascii="TimesNewRomanPSMT" w:hAnsi="TimesNewRomanPSMT" w:cs="TimesNewRomanPSMT"/>
        </w:rPr>
      </w:pPr>
    </w:p>
    <w:p w:rsidR="00AD0EB4" w:rsidRDefault="00AD0EB4" w:rsidP="00AD0EB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D0EB4">
        <w:rPr>
          <w:rFonts w:ascii="Times New Roman" w:hAnsi="Times New Roman" w:cs="Times New Roman"/>
          <w:b/>
          <w:bCs/>
          <w:sz w:val="24"/>
          <w:szCs w:val="24"/>
        </w:rPr>
        <w:t>Bölüm III: Projenin İnşaat ve İşletme Aşamasında Çevresel Etkileri ve Alınacak Önlemler</w:t>
      </w:r>
    </w:p>
    <w:tbl>
      <w:tblPr>
        <w:tblW w:w="9676" w:type="dxa"/>
        <w:tblInd w:w="-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1880"/>
        <w:gridCol w:w="2670"/>
        <w:gridCol w:w="2477"/>
        <w:gridCol w:w="2649"/>
      </w:tblGrid>
      <w:tr w:rsidR="0042367E" w:rsidRPr="005573D3" w:rsidTr="001F083B">
        <w:trPr>
          <w:trHeight w:val="301"/>
        </w:trPr>
        <w:tc>
          <w:tcPr>
            <w:tcW w:w="1880" w:type="dxa"/>
          </w:tcPr>
          <w:p w:rsidR="0042367E" w:rsidRPr="005573D3" w:rsidRDefault="0042367E" w:rsidP="001F083B">
            <w:pPr>
              <w:spacing w:after="0"/>
              <w:ind w:left="37"/>
              <w:rPr>
                <w:rFonts w:ascii="Times New Roman" w:hAnsi="Times New Roman" w:cs="Times New Roman"/>
                <w:b/>
                <w:bCs/>
              </w:rPr>
            </w:pPr>
            <w:r w:rsidRPr="005573D3">
              <w:rPr>
                <w:rFonts w:ascii="Times New Roman" w:hAnsi="Times New Roman" w:cs="Times New Roman"/>
                <w:b/>
                <w:bCs/>
              </w:rPr>
              <w:t>Bölümün Geneline Verdiğiniz Derece</w:t>
            </w:r>
          </w:p>
          <w:p w:rsidR="0042367E" w:rsidRPr="005573D3" w:rsidRDefault="0042367E" w:rsidP="001F083B">
            <w:pPr>
              <w:ind w:left="37"/>
              <w:rPr>
                <w:rFonts w:ascii="Times New Roman" w:hAnsi="Times New Roman" w:cs="Times New Roman"/>
                <w:b/>
                <w:bCs/>
              </w:rPr>
            </w:pPr>
            <w:r w:rsidRPr="005573D3">
              <w:rPr>
                <w:rFonts w:ascii="Times New Roman" w:hAnsi="Times New Roman" w:cs="Times New Roman"/>
                <w:b/>
                <w:bCs/>
              </w:rPr>
              <w:t>(A,B,C,D,E,F,KE)</w:t>
            </w:r>
          </w:p>
        </w:tc>
        <w:tc>
          <w:tcPr>
            <w:tcW w:w="2670" w:type="dxa"/>
          </w:tcPr>
          <w:p w:rsidR="0042367E" w:rsidRPr="005573D3" w:rsidRDefault="0042367E" w:rsidP="001F083B">
            <w:pPr>
              <w:ind w:left="37"/>
              <w:rPr>
                <w:rFonts w:ascii="Times New Roman" w:hAnsi="Times New Roman" w:cs="Times New Roman"/>
                <w:b/>
                <w:bCs/>
              </w:rPr>
            </w:pPr>
            <w:r w:rsidRPr="005573D3">
              <w:rPr>
                <w:rFonts w:ascii="Times New Roman" w:hAnsi="Times New Roman" w:cs="Times New Roman"/>
                <w:b/>
                <w:bCs/>
              </w:rPr>
              <w:t>Bölümde eksik gördüğünüz hususlar</w:t>
            </w:r>
          </w:p>
        </w:tc>
        <w:tc>
          <w:tcPr>
            <w:tcW w:w="2477" w:type="dxa"/>
          </w:tcPr>
          <w:p w:rsidR="0042367E" w:rsidRPr="005573D3" w:rsidRDefault="0042367E" w:rsidP="001F083B">
            <w:pPr>
              <w:ind w:left="37"/>
              <w:rPr>
                <w:rFonts w:ascii="Times New Roman" w:hAnsi="Times New Roman" w:cs="Times New Roman"/>
                <w:b/>
                <w:bCs/>
              </w:rPr>
            </w:pPr>
            <w:r w:rsidRPr="005573D3">
              <w:rPr>
                <w:rFonts w:ascii="Times New Roman" w:hAnsi="Times New Roman" w:cs="Times New Roman"/>
                <w:b/>
                <w:bCs/>
              </w:rPr>
              <w:t>Bölümde olumlu bulduğunuz hususlar</w:t>
            </w:r>
          </w:p>
        </w:tc>
        <w:tc>
          <w:tcPr>
            <w:tcW w:w="2649" w:type="dxa"/>
          </w:tcPr>
          <w:p w:rsidR="0042367E" w:rsidRPr="005573D3" w:rsidRDefault="0042367E" w:rsidP="001F083B">
            <w:pPr>
              <w:ind w:left="37"/>
              <w:rPr>
                <w:rFonts w:ascii="Times New Roman" w:hAnsi="Times New Roman" w:cs="Times New Roman"/>
                <w:b/>
                <w:bCs/>
              </w:rPr>
            </w:pPr>
            <w:r w:rsidRPr="005573D3">
              <w:rPr>
                <w:rFonts w:ascii="Times New Roman" w:hAnsi="Times New Roman" w:cs="Times New Roman"/>
                <w:b/>
                <w:bCs/>
              </w:rPr>
              <w:t>İncelemeyi ve değerlendirmeyi yapan öğrenciler (No, Adı-Soyadı)</w:t>
            </w:r>
          </w:p>
        </w:tc>
      </w:tr>
      <w:tr w:rsidR="0042367E" w:rsidRPr="005573D3" w:rsidTr="001F083B">
        <w:trPr>
          <w:trHeight w:val="600"/>
        </w:trPr>
        <w:tc>
          <w:tcPr>
            <w:tcW w:w="1880" w:type="dxa"/>
          </w:tcPr>
          <w:p w:rsidR="0042367E" w:rsidRPr="005573D3" w:rsidRDefault="0042367E" w:rsidP="001F083B">
            <w:pPr>
              <w:ind w:left="37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70" w:type="dxa"/>
          </w:tcPr>
          <w:p w:rsidR="0042367E" w:rsidRPr="005573D3" w:rsidRDefault="0042367E" w:rsidP="001F083B">
            <w:pPr>
              <w:ind w:left="37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477" w:type="dxa"/>
          </w:tcPr>
          <w:p w:rsidR="0042367E" w:rsidRPr="005573D3" w:rsidRDefault="0042367E" w:rsidP="001F083B">
            <w:pPr>
              <w:ind w:left="37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49" w:type="dxa"/>
          </w:tcPr>
          <w:p w:rsidR="0042367E" w:rsidRPr="005573D3" w:rsidRDefault="0042367E" w:rsidP="001F083B">
            <w:pPr>
              <w:ind w:left="37"/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:rsidR="0042367E" w:rsidRDefault="0042367E" w:rsidP="00AD0EB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42367E" w:rsidRDefault="0042367E" w:rsidP="002520ED">
      <w:pPr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İnceleme Notları (Lütfen bölümle ilgili aşağıdaki soruları yanıtlayınız)</w:t>
      </w: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3698"/>
        <w:gridCol w:w="5941"/>
      </w:tblGrid>
      <w:tr w:rsidR="0042367E" w:rsidTr="001F083B">
        <w:trPr>
          <w:trHeight w:val="414"/>
        </w:trPr>
        <w:tc>
          <w:tcPr>
            <w:tcW w:w="3698" w:type="dxa"/>
          </w:tcPr>
          <w:p w:rsidR="0042367E" w:rsidRDefault="0042367E" w:rsidP="001F083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oru</w:t>
            </w:r>
          </w:p>
        </w:tc>
        <w:tc>
          <w:tcPr>
            <w:tcW w:w="5941" w:type="dxa"/>
          </w:tcPr>
          <w:p w:rsidR="0042367E" w:rsidRDefault="0042367E" w:rsidP="001F083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anıtınız</w:t>
            </w:r>
          </w:p>
        </w:tc>
      </w:tr>
      <w:tr w:rsidR="0042367E" w:rsidTr="001F083B">
        <w:trPr>
          <w:trHeight w:val="630"/>
        </w:trPr>
        <w:tc>
          <w:tcPr>
            <w:tcW w:w="3698" w:type="dxa"/>
          </w:tcPr>
          <w:p w:rsidR="0042367E" w:rsidRDefault="0042367E" w:rsidP="001F083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sisin işletilmesi esnasında hangi alıcı ortamlar kirletilecektir? Kısaca açıklayınız.</w:t>
            </w:r>
          </w:p>
        </w:tc>
        <w:tc>
          <w:tcPr>
            <w:tcW w:w="5941" w:type="dxa"/>
          </w:tcPr>
          <w:p w:rsidR="0042367E" w:rsidRDefault="0042367E" w:rsidP="001F083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42367E" w:rsidRDefault="0042367E" w:rsidP="001F083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2367E" w:rsidTr="001F083B">
        <w:trPr>
          <w:trHeight w:val="1335"/>
        </w:trPr>
        <w:tc>
          <w:tcPr>
            <w:tcW w:w="3698" w:type="dxa"/>
          </w:tcPr>
          <w:p w:rsidR="008C6450" w:rsidRDefault="0042367E" w:rsidP="0042367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sisin işletilmesi esnasında</w:t>
            </w:r>
            <w:r w:rsidRPr="00AD0EB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luşacak</w:t>
            </w:r>
            <w:r w:rsidRPr="00AD0EB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atık su miktarı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/özellikleri nelerdir?</w:t>
            </w:r>
            <w:r w:rsidRPr="00AD0EB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:rsidR="008C6450" w:rsidRDefault="008C6450" w:rsidP="0042367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tık su hesabında hangi tahmin yöntemi kullanılmıştır?</w:t>
            </w:r>
          </w:p>
          <w:p w:rsidR="0042367E" w:rsidRPr="00AD0EB4" w:rsidRDefault="0042367E" w:rsidP="0042367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u atık sular nasıl</w:t>
            </w:r>
            <w:r w:rsidRPr="00AD0EB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bertaraf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edilecektir? Bir arıtma tesisi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 xml:space="preserve">yapılacak mıdır? </w:t>
            </w:r>
          </w:p>
          <w:p w:rsidR="0042367E" w:rsidRDefault="0042367E" w:rsidP="001F083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941" w:type="dxa"/>
          </w:tcPr>
          <w:p w:rsidR="0042367E" w:rsidRDefault="0042367E" w:rsidP="001F083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2367E" w:rsidTr="001F083B">
        <w:trPr>
          <w:trHeight w:val="1200"/>
        </w:trPr>
        <w:tc>
          <w:tcPr>
            <w:tcW w:w="3698" w:type="dxa"/>
          </w:tcPr>
          <w:p w:rsidR="008C6450" w:rsidRDefault="0042367E" w:rsidP="0042367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Tesisin işletilmesi esnasında</w:t>
            </w:r>
            <w:r w:rsidRPr="00AD0EB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luşacak e</w:t>
            </w:r>
            <w:r w:rsidRPr="00AD0EB4">
              <w:rPr>
                <w:rFonts w:ascii="Times New Roman" w:hAnsi="Times New Roman" w:cs="Times New Roman"/>
                <w:b/>
                <w:sz w:val="24"/>
                <w:szCs w:val="24"/>
              </w:rPr>
              <w:t>vsel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, endüstriyel ve tehlikeli</w:t>
            </w:r>
            <w:r w:rsidRPr="00AD0EB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katı atık miktarı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edir? </w:t>
            </w:r>
          </w:p>
          <w:p w:rsidR="008C6450" w:rsidRDefault="008C6450" w:rsidP="0042367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tık hesabında hangi tahmin yöntemi kullanılmıştır?</w:t>
            </w:r>
          </w:p>
          <w:p w:rsidR="0042367E" w:rsidRDefault="0042367E" w:rsidP="0042367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u atıklar nasıl yönetilecek, nasıl bertaraf edilecektir?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5941" w:type="dxa"/>
          </w:tcPr>
          <w:p w:rsidR="0042367E" w:rsidRDefault="0042367E" w:rsidP="001F083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2367E" w:rsidTr="001F083B">
        <w:trPr>
          <w:trHeight w:val="1200"/>
        </w:trPr>
        <w:tc>
          <w:tcPr>
            <w:tcW w:w="3698" w:type="dxa"/>
          </w:tcPr>
          <w:p w:rsidR="008C6450" w:rsidRDefault="008C6450" w:rsidP="008C645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sisin işletilmesi esnasında</w:t>
            </w:r>
            <w:r w:rsidRPr="00AD0EB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luşacak gaz haldeki emisyonların miktar ve özellikleri</w:t>
            </w:r>
            <w:r w:rsidRPr="00AD0EB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edir? </w:t>
            </w:r>
          </w:p>
          <w:p w:rsidR="008C6450" w:rsidRDefault="008C6450" w:rsidP="008C645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misyon hesabında hangi tahmin yöntemi kullanılmıştır?</w:t>
            </w:r>
          </w:p>
          <w:p w:rsidR="0042367E" w:rsidRDefault="008C6450" w:rsidP="008C645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misyonların kontrolünde nasıl bir yöntem izlenecektir?</w:t>
            </w:r>
          </w:p>
        </w:tc>
        <w:tc>
          <w:tcPr>
            <w:tcW w:w="5941" w:type="dxa"/>
          </w:tcPr>
          <w:p w:rsidR="0042367E" w:rsidRDefault="0042367E" w:rsidP="001F083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2367E" w:rsidTr="001F083B">
        <w:trPr>
          <w:trHeight w:val="1200"/>
        </w:trPr>
        <w:tc>
          <w:tcPr>
            <w:tcW w:w="3698" w:type="dxa"/>
          </w:tcPr>
          <w:p w:rsidR="0042367E" w:rsidRDefault="001D46F6" w:rsidP="001D46F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izce raporda yapılan incelemeler ve</w:t>
            </w:r>
            <w:r w:rsidRPr="00AD0EB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hesaplamalar yeterli düzeyde veri, bilgi ve belgeye dayandırıl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ış mıdır? Kısaca açıklayınız.</w:t>
            </w:r>
          </w:p>
        </w:tc>
        <w:tc>
          <w:tcPr>
            <w:tcW w:w="5941" w:type="dxa"/>
          </w:tcPr>
          <w:p w:rsidR="0042367E" w:rsidRDefault="0042367E" w:rsidP="001F083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2367E" w:rsidTr="001F083B">
        <w:trPr>
          <w:trHeight w:val="1200"/>
        </w:trPr>
        <w:tc>
          <w:tcPr>
            <w:tcW w:w="3698" w:type="dxa"/>
          </w:tcPr>
          <w:p w:rsidR="0042367E" w:rsidRPr="007514EC" w:rsidRDefault="007514EC" w:rsidP="001F083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izce p</w:t>
            </w:r>
            <w:r w:rsidRPr="00AD0EB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rojenin çevreye olabilecek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tkileri raporda</w:t>
            </w:r>
            <w:r w:rsidRPr="00AD0EB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kapsamlı bir şekilde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le alınmış mıdır? Kısaca açıklayınız.</w:t>
            </w:r>
          </w:p>
        </w:tc>
        <w:tc>
          <w:tcPr>
            <w:tcW w:w="5941" w:type="dxa"/>
          </w:tcPr>
          <w:p w:rsidR="0042367E" w:rsidRDefault="0042367E" w:rsidP="001F083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2367E" w:rsidTr="001F083B">
        <w:trPr>
          <w:trHeight w:val="1200"/>
        </w:trPr>
        <w:tc>
          <w:tcPr>
            <w:tcW w:w="3698" w:type="dxa"/>
          </w:tcPr>
          <w:p w:rsidR="00337192" w:rsidRDefault="00337192" w:rsidP="0033719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izce tesisin ç</w:t>
            </w:r>
            <w:r w:rsidRPr="00AD0EB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evreye olabilecek olumsuz etkilerin giderilmesi için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lınacağı belirtilen </w:t>
            </w:r>
            <w:r w:rsidRPr="00AD0EB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önlemler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yeterli midir?</w:t>
            </w:r>
          </w:p>
          <w:p w:rsidR="0042367E" w:rsidRDefault="0042367E" w:rsidP="001F083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941" w:type="dxa"/>
          </w:tcPr>
          <w:p w:rsidR="0042367E" w:rsidRDefault="0042367E" w:rsidP="001F083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2367E" w:rsidTr="00337192">
        <w:trPr>
          <w:trHeight w:val="850"/>
        </w:trPr>
        <w:tc>
          <w:tcPr>
            <w:tcW w:w="3698" w:type="dxa"/>
          </w:tcPr>
          <w:p w:rsidR="0042367E" w:rsidRPr="00337192" w:rsidRDefault="00337192" w:rsidP="001F083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Çevresel etkiler tahmin edilirken nerede hangi yöntemlere başvurulmuştur? (Model kullanımı, karşılaştırma yöntemi, fayda-maliyet analizi, uzman görüşü, laboratuvar testleri, literatür bilgisi vb.) Kısaca açıklayınız.</w:t>
            </w:r>
          </w:p>
        </w:tc>
        <w:tc>
          <w:tcPr>
            <w:tcW w:w="5941" w:type="dxa"/>
          </w:tcPr>
          <w:p w:rsidR="0042367E" w:rsidRDefault="0042367E" w:rsidP="001F083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:rsidR="0042367E" w:rsidRDefault="0042367E" w:rsidP="00AD0EB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AD0EB4" w:rsidRPr="00337192" w:rsidRDefault="00AD0EB4" w:rsidP="002520ED">
      <w:pPr>
        <w:outlineLvl w:val="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337192">
        <w:rPr>
          <w:rFonts w:ascii="Times New Roman" w:hAnsi="Times New Roman" w:cs="Times New Roman"/>
          <w:b/>
          <w:bCs/>
          <w:sz w:val="24"/>
          <w:szCs w:val="24"/>
          <w:u w:val="single"/>
        </w:rPr>
        <w:t>Bölüm IV: Halkın Katılımı</w:t>
      </w:r>
    </w:p>
    <w:tbl>
      <w:tblPr>
        <w:tblW w:w="9676" w:type="dxa"/>
        <w:tblInd w:w="-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1880"/>
        <w:gridCol w:w="2670"/>
        <w:gridCol w:w="2477"/>
        <w:gridCol w:w="2649"/>
      </w:tblGrid>
      <w:tr w:rsidR="00337192" w:rsidRPr="005573D3" w:rsidTr="001F083B">
        <w:trPr>
          <w:trHeight w:val="301"/>
        </w:trPr>
        <w:tc>
          <w:tcPr>
            <w:tcW w:w="1880" w:type="dxa"/>
          </w:tcPr>
          <w:p w:rsidR="00337192" w:rsidRPr="005573D3" w:rsidRDefault="00337192" w:rsidP="001F083B">
            <w:pPr>
              <w:spacing w:after="0"/>
              <w:ind w:left="37"/>
              <w:rPr>
                <w:rFonts w:ascii="Times New Roman" w:hAnsi="Times New Roman" w:cs="Times New Roman"/>
                <w:b/>
                <w:bCs/>
              </w:rPr>
            </w:pPr>
            <w:r w:rsidRPr="005573D3">
              <w:rPr>
                <w:rFonts w:ascii="Times New Roman" w:hAnsi="Times New Roman" w:cs="Times New Roman"/>
                <w:b/>
                <w:bCs/>
              </w:rPr>
              <w:t>Bölümün Geneline Verdiğiniz Derece</w:t>
            </w:r>
          </w:p>
          <w:p w:rsidR="00337192" w:rsidRPr="005573D3" w:rsidRDefault="00337192" w:rsidP="001F083B">
            <w:pPr>
              <w:ind w:left="37"/>
              <w:rPr>
                <w:rFonts w:ascii="Times New Roman" w:hAnsi="Times New Roman" w:cs="Times New Roman"/>
                <w:b/>
                <w:bCs/>
              </w:rPr>
            </w:pPr>
            <w:r w:rsidRPr="005573D3">
              <w:rPr>
                <w:rFonts w:ascii="Times New Roman" w:hAnsi="Times New Roman" w:cs="Times New Roman"/>
                <w:b/>
                <w:bCs/>
              </w:rPr>
              <w:t>(A,B,C,D,E,F,KE)</w:t>
            </w:r>
          </w:p>
        </w:tc>
        <w:tc>
          <w:tcPr>
            <w:tcW w:w="2670" w:type="dxa"/>
          </w:tcPr>
          <w:p w:rsidR="00337192" w:rsidRPr="005573D3" w:rsidRDefault="00337192" w:rsidP="001F083B">
            <w:pPr>
              <w:ind w:left="37"/>
              <w:rPr>
                <w:rFonts w:ascii="Times New Roman" w:hAnsi="Times New Roman" w:cs="Times New Roman"/>
                <w:b/>
                <w:bCs/>
              </w:rPr>
            </w:pPr>
            <w:r w:rsidRPr="005573D3">
              <w:rPr>
                <w:rFonts w:ascii="Times New Roman" w:hAnsi="Times New Roman" w:cs="Times New Roman"/>
                <w:b/>
                <w:bCs/>
              </w:rPr>
              <w:t>Bölümde eksik gördüğünüz hususlar</w:t>
            </w:r>
          </w:p>
        </w:tc>
        <w:tc>
          <w:tcPr>
            <w:tcW w:w="2477" w:type="dxa"/>
          </w:tcPr>
          <w:p w:rsidR="00337192" w:rsidRPr="005573D3" w:rsidRDefault="00337192" w:rsidP="001F083B">
            <w:pPr>
              <w:ind w:left="37"/>
              <w:rPr>
                <w:rFonts w:ascii="Times New Roman" w:hAnsi="Times New Roman" w:cs="Times New Roman"/>
                <w:b/>
                <w:bCs/>
              </w:rPr>
            </w:pPr>
            <w:r w:rsidRPr="005573D3">
              <w:rPr>
                <w:rFonts w:ascii="Times New Roman" w:hAnsi="Times New Roman" w:cs="Times New Roman"/>
                <w:b/>
                <w:bCs/>
              </w:rPr>
              <w:t>Bölümde olumlu bulduğunuz hususlar</w:t>
            </w:r>
          </w:p>
        </w:tc>
        <w:tc>
          <w:tcPr>
            <w:tcW w:w="2649" w:type="dxa"/>
          </w:tcPr>
          <w:p w:rsidR="00337192" w:rsidRPr="005573D3" w:rsidRDefault="00337192" w:rsidP="001F083B">
            <w:pPr>
              <w:ind w:left="37"/>
              <w:rPr>
                <w:rFonts w:ascii="Times New Roman" w:hAnsi="Times New Roman" w:cs="Times New Roman"/>
                <w:b/>
                <w:bCs/>
              </w:rPr>
            </w:pPr>
            <w:r w:rsidRPr="005573D3">
              <w:rPr>
                <w:rFonts w:ascii="Times New Roman" w:hAnsi="Times New Roman" w:cs="Times New Roman"/>
                <w:b/>
                <w:bCs/>
              </w:rPr>
              <w:t>İncelemeyi ve değerlendirmeyi yapan öğrenciler (No, Adı-Soyadı)</w:t>
            </w:r>
          </w:p>
        </w:tc>
      </w:tr>
      <w:tr w:rsidR="00337192" w:rsidRPr="005573D3" w:rsidTr="001F083B">
        <w:trPr>
          <w:trHeight w:val="600"/>
        </w:trPr>
        <w:tc>
          <w:tcPr>
            <w:tcW w:w="1880" w:type="dxa"/>
          </w:tcPr>
          <w:p w:rsidR="00337192" w:rsidRPr="005573D3" w:rsidRDefault="00337192" w:rsidP="001F083B">
            <w:pPr>
              <w:ind w:left="37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70" w:type="dxa"/>
          </w:tcPr>
          <w:p w:rsidR="00337192" w:rsidRPr="005573D3" w:rsidRDefault="00337192" w:rsidP="001F083B">
            <w:pPr>
              <w:ind w:left="37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477" w:type="dxa"/>
          </w:tcPr>
          <w:p w:rsidR="00337192" w:rsidRPr="005573D3" w:rsidRDefault="00337192" w:rsidP="001F083B">
            <w:pPr>
              <w:ind w:left="37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49" w:type="dxa"/>
          </w:tcPr>
          <w:p w:rsidR="00337192" w:rsidRPr="005573D3" w:rsidRDefault="00337192" w:rsidP="001F083B">
            <w:pPr>
              <w:ind w:left="37"/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:rsidR="00337192" w:rsidRDefault="00337192" w:rsidP="00AD0EB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337192" w:rsidRDefault="00337192" w:rsidP="002520ED">
      <w:pPr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İnceleme Notları (Lütfen bölümle ilgili aşağıdaki soruları yanıtlayınız)</w:t>
      </w: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3698"/>
        <w:gridCol w:w="5941"/>
      </w:tblGrid>
      <w:tr w:rsidR="00337192" w:rsidTr="001F083B">
        <w:trPr>
          <w:trHeight w:val="414"/>
        </w:trPr>
        <w:tc>
          <w:tcPr>
            <w:tcW w:w="3698" w:type="dxa"/>
          </w:tcPr>
          <w:p w:rsidR="00337192" w:rsidRDefault="00337192" w:rsidP="001F083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oru</w:t>
            </w:r>
          </w:p>
        </w:tc>
        <w:tc>
          <w:tcPr>
            <w:tcW w:w="5941" w:type="dxa"/>
          </w:tcPr>
          <w:p w:rsidR="00337192" w:rsidRDefault="00337192" w:rsidP="001F083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anıtınız</w:t>
            </w:r>
          </w:p>
        </w:tc>
      </w:tr>
      <w:tr w:rsidR="00337192" w:rsidTr="001F083B">
        <w:trPr>
          <w:trHeight w:val="630"/>
        </w:trPr>
        <w:tc>
          <w:tcPr>
            <w:tcW w:w="3698" w:type="dxa"/>
          </w:tcPr>
          <w:p w:rsidR="00337192" w:rsidRDefault="00337192" w:rsidP="001F083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alkın katılım toplantısı nerede, hangi tarihte, kaç kez yapılmıştır?</w:t>
            </w:r>
          </w:p>
        </w:tc>
        <w:tc>
          <w:tcPr>
            <w:tcW w:w="5941" w:type="dxa"/>
          </w:tcPr>
          <w:p w:rsidR="00337192" w:rsidRDefault="00337192" w:rsidP="001F083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337192" w:rsidRDefault="00337192" w:rsidP="001F083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337192" w:rsidTr="00337192">
        <w:trPr>
          <w:trHeight w:val="821"/>
        </w:trPr>
        <w:tc>
          <w:tcPr>
            <w:tcW w:w="3698" w:type="dxa"/>
          </w:tcPr>
          <w:p w:rsidR="00337192" w:rsidRDefault="00337192" w:rsidP="001F083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plantıya kimler katılmıştır? Kaç kişi katılmıştır?</w:t>
            </w:r>
          </w:p>
        </w:tc>
        <w:tc>
          <w:tcPr>
            <w:tcW w:w="5941" w:type="dxa"/>
          </w:tcPr>
          <w:p w:rsidR="00337192" w:rsidRDefault="00337192" w:rsidP="001F083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337192" w:rsidTr="001F083B">
        <w:trPr>
          <w:trHeight w:val="1200"/>
        </w:trPr>
        <w:tc>
          <w:tcPr>
            <w:tcW w:w="3698" w:type="dxa"/>
          </w:tcPr>
          <w:p w:rsidR="00337192" w:rsidRDefault="00337192" w:rsidP="001F083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plantıda halkın konuyla ilgili belirttiği endişeleri nelerdir?</w:t>
            </w:r>
          </w:p>
        </w:tc>
        <w:tc>
          <w:tcPr>
            <w:tcW w:w="5941" w:type="dxa"/>
          </w:tcPr>
          <w:p w:rsidR="00337192" w:rsidRDefault="00337192" w:rsidP="001F083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337192" w:rsidTr="001F083B">
        <w:trPr>
          <w:trHeight w:val="1200"/>
        </w:trPr>
        <w:tc>
          <w:tcPr>
            <w:tcW w:w="3698" w:type="dxa"/>
          </w:tcPr>
          <w:p w:rsidR="00337192" w:rsidRPr="00AD0EB4" w:rsidRDefault="00337192" w:rsidP="0033719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0EB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Halkın katılımı toplantısında üzerinde durulan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aporda yeterince yer verilmiş midir? Halkın belirttiği sorunlara çözüm getirilmekte midir?</w:t>
            </w:r>
          </w:p>
          <w:p w:rsidR="00337192" w:rsidRPr="0042367E" w:rsidRDefault="00337192" w:rsidP="001F083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941" w:type="dxa"/>
          </w:tcPr>
          <w:p w:rsidR="00337192" w:rsidRDefault="00337192" w:rsidP="001F083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337192" w:rsidTr="001F083B">
        <w:trPr>
          <w:trHeight w:val="1200"/>
        </w:trPr>
        <w:tc>
          <w:tcPr>
            <w:tcW w:w="3698" w:type="dxa"/>
          </w:tcPr>
          <w:p w:rsidR="00337192" w:rsidRPr="00AD0EB4" w:rsidRDefault="00337192" w:rsidP="0033719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iz olsaydınız halkın katılımı toplantısını nasıl gerçekleştirirdiniz?</w:t>
            </w:r>
          </w:p>
        </w:tc>
        <w:tc>
          <w:tcPr>
            <w:tcW w:w="5941" w:type="dxa"/>
          </w:tcPr>
          <w:p w:rsidR="00337192" w:rsidRDefault="00337192" w:rsidP="001F083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337192" w:rsidTr="001F083B">
        <w:trPr>
          <w:trHeight w:val="1200"/>
        </w:trPr>
        <w:tc>
          <w:tcPr>
            <w:tcW w:w="3698" w:type="dxa"/>
          </w:tcPr>
          <w:p w:rsidR="00337192" w:rsidRDefault="00337192" w:rsidP="0033719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ÇED çalışmalarına halkın katılımı gerekli midir? Neden? Neden değil?</w:t>
            </w:r>
          </w:p>
        </w:tc>
        <w:tc>
          <w:tcPr>
            <w:tcW w:w="5941" w:type="dxa"/>
          </w:tcPr>
          <w:p w:rsidR="00337192" w:rsidRDefault="00337192" w:rsidP="001F083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:rsidR="00337192" w:rsidRDefault="00337192" w:rsidP="00AD0EB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337192" w:rsidRDefault="00337192" w:rsidP="00AD0EB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337192" w:rsidRDefault="00337192" w:rsidP="00AD0EB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AD0EB4" w:rsidRPr="004D32E3" w:rsidRDefault="004D32E3" w:rsidP="002520ED">
      <w:pPr>
        <w:outlineLvl w:val="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D32E3">
        <w:rPr>
          <w:rFonts w:ascii="Times New Roman" w:hAnsi="Times New Roman" w:cs="Times New Roman"/>
          <w:b/>
          <w:bCs/>
          <w:sz w:val="24"/>
          <w:szCs w:val="24"/>
          <w:u w:val="single"/>
        </w:rPr>
        <w:t>Notlar, Kaynaklar ve Değerlendirme</w:t>
      </w: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3698"/>
        <w:gridCol w:w="5941"/>
      </w:tblGrid>
      <w:tr w:rsidR="004D32E3" w:rsidTr="001F083B">
        <w:trPr>
          <w:trHeight w:val="414"/>
        </w:trPr>
        <w:tc>
          <w:tcPr>
            <w:tcW w:w="3698" w:type="dxa"/>
          </w:tcPr>
          <w:p w:rsidR="004D32E3" w:rsidRDefault="004D32E3" w:rsidP="001F083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oru</w:t>
            </w:r>
          </w:p>
        </w:tc>
        <w:tc>
          <w:tcPr>
            <w:tcW w:w="5941" w:type="dxa"/>
          </w:tcPr>
          <w:p w:rsidR="004D32E3" w:rsidRDefault="004D32E3" w:rsidP="001F083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anıtınız</w:t>
            </w:r>
          </w:p>
        </w:tc>
      </w:tr>
      <w:tr w:rsidR="004D32E3" w:rsidTr="001F083B">
        <w:trPr>
          <w:trHeight w:val="630"/>
        </w:trPr>
        <w:tc>
          <w:tcPr>
            <w:tcW w:w="3698" w:type="dxa"/>
          </w:tcPr>
          <w:p w:rsidR="004D32E3" w:rsidRDefault="004D32E3" w:rsidP="001F083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Raporda yer verilen ekler nelerdir? Bu ekler hani kurumlardan temin edilmiştir? Bu ekler gerekli midir? Neden? Neden değil?</w:t>
            </w:r>
          </w:p>
        </w:tc>
        <w:tc>
          <w:tcPr>
            <w:tcW w:w="5941" w:type="dxa"/>
          </w:tcPr>
          <w:p w:rsidR="004D32E3" w:rsidRDefault="004D32E3" w:rsidP="001F083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4D32E3" w:rsidRDefault="004D32E3" w:rsidP="001F083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D32E3" w:rsidTr="001F083B">
        <w:trPr>
          <w:trHeight w:val="821"/>
        </w:trPr>
        <w:tc>
          <w:tcPr>
            <w:tcW w:w="3698" w:type="dxa"/>
          </w:tcPr>
          <w:p w:rsidR="004D32E3" w:rsidRDefault="004D32E3" w:rsidP="001F083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izce raporda faydalanılan literatür yeterince bilimsel ve güncel midir? Kısaca açıklayınız.</w:t>
            </w:r>
          </w:p>
        </w:tc>
        <w:tc>
          <w:tcPr>
            <w:tcW w:w="5941" w:type="dxa"/>
          </w:tcPr>
          <w:p w:rsidR="004D32E3" w:rsidRDefault="004D32E3" w:rsidP="001F083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D32E3" w:rsidTr="001F083B">
        <w:trPr>
          <w:trHeight w:val="1200"/>
        </w:trPr>
        <w:tc>
          <w:tcPr>
            <w:tcW w:w="3698" w:type="dxa"/>
          </w:tcPr>
          <w:p w:rsidR="004D32E3" w:rsidRPr="007A7FAA" w:rsidRDefault="007A7FAA" w:rsidP="001F083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Raporda fotoğraf, harita ve coğrafi bilgi sistemi uygulamalarına yer verilmiş midir? Kullanılan şekiller yeterli midir? Farklı şekillerin ve uygulamaların kullanılmasını önerir miydiniz? Kısaca açıklayınız. </w:t>
            </w:r>
          </w:p>
        </w:tc>
        <w:tc>
          <w:tcPr>
            <w:tcW w:w="5941" w:type="dxa"/>
          </w:tcPr>
          <w:p w:rsidR="004D32E3" w:rsidRDefault="004D32E3" w:rsidP="001F083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D32E3" w:rsidTr="001F083B">
        <w:trPr>
          <w:trHeight w:val="1200"/>
        </w:trPr>
        <w:tc>
          <w:tcPr>
            <w:tcW w:w="3698" w:type="dxa"/>
          </w:tcPr>
          <w:p w:rsidR="004D32E3" w:rsidRPr="0042367E" w:rsidRDefault="0005635E" w:rsidP="001F083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ÇED raporunu hangi meslek grupları hazırlamış?</w:t>
            </w:r>
          </w:p>
        </w:tc>
        <w:tc>
          <w:tcPr>
            <w:tcW w:w="5941" w:type="dxa"/>
          </w:tcPr>
          <w:p w:rsidR="004D32E3" w:rsidRDefault="004D32E3" w:rsidP="001F083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D32E3" w:rsidTr="001F083B">
        <w:trPr>
          <w:trHeight w:val="1200"/>
        </w:trPr>
        <w:tc>
          <w:tcPr>
            <w:tcW w:w="3698" w:type="dxa"/>
          </w:tcPr>
          <w:p w:rsidR="0005635E" w:rsidRDefault="0005635E" w:rsidP="000563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izce bu tür tesislerin en önemli çevresel etkileri neler olabilir? </w:t>
            </w:r>
          </w:p>
          <w:p w:rsidR="004D32E3" w:rsidRPr="00AD0EB4" w:rsidRDefault="004D32E3" w:rsidP="001F083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941" w:type="dxa"/>
          </w:tcPr>
          <w:p w:rsidR="004D32E3" w:rsidRDefault="004D32E3" w:rsidP="001F083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D32E3" w:rsidTr="001F083B">
        <w:trPr>
          <w:trHeight w:val="1200"/>
        </w:trPr>
        <w:tc>
          <w:tcPr>
            <w:tcW w:w="3698" w:type="dxa"/>
          </w:tcPr>
          <w:p w:rsidR="004D32E3" w:rsidRPr="0005635E" w:rsidRDefault="0005635E" w:rsidP="001F083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u tür tesislerin kurulmasına izin vermeye yetkili kurum ve kuruluşlara tavsiyeleriniz neler olur?</w:t>
            </w:r>
          </w:p>
        </w:tc>
        <w:tc>
          <w:tcPr>
            <w:tcW w:w="5941" w:type="dxa"/>
          </w:tcPr>
          <w:p w:rsidR="004D32E3" w:rsidRDefault="004D32E3" w:rsidP="001F083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05635E" w:rsidTr="001F083B">
        <w:trPr>
          <w:trHeight w:val="1200"/>
        </w:trPr>
        <w:tc>
          <w:tcPr>
            <w:tcW w:w="3698" w:type="dxa"/>
          </w:tcPr>
          <w:p w:rsidR="0005635E" w:rsidRPr="00770FFD" w:rsidRDefault="0005635E" w:rsidP="000563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iz konuyla ilgili yetkili otorite olsaydınız bu rapora bakarak tesisin kurulması için izin verir miydiniz? Neden? Neden değil?</w:t>
            </w:r>
          </w:p>
          <w:p w:rsidR="0005635E" w:rsidRDefault="0005635E" w:rsidP="000563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941" w:type="dxa"/>
          </w:tcPr>
          <w:p w:rsidR="0005635E" w:rsidRDefault="0005635E" w:rsidP="001F083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05635E" w:rsidTr="001F083B">
        <w:trPr>
          <w:trHeight w:val="1200"/>
        </w:trPr>
        <w:tc>
          <w:tcPr>
            <w:tcW w:w="3698" w:type="dxa"/>
          </w:tcPr>
          <w:p w:rsidR="0005635E" w:rsidRDefault="0005635E" w:rsidP="000563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İncelediğiniz projeyi (önemini, gerekliliğini, nasıl bir sistem kurulacağını ve çevreyi nasıl etkileyeceğini) 1 sayfada özetleyiniz.</w:t>
            </w:r>
          </w:p>
        </w:tc>
        <w:tc>
          <w:tcPr>
            <w:tcW w:w="5941" w:type="dxa"/>
          </w:tcPr>
          <w:p w:rsidR="0005635E" w:rsidRDefault="0005635E" w:rsidP="001F083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:rsidR="004D32E3" w:rsidRDefault="004D32E3" w:rsidP="00770FFD">
      <w:pPr>
        <w:rPr>
          <w:rFonts w:ascii="Times New Roman" w:hAnsi="Times New Roman" w:cs="Times New Roman"/>
          <w:b/>
          <w:sz w:val="24"/>
          <w:szCs w:val="24"/>
        </w:rPr>
      </w:pPr>
    </w:p>
    <w:sectPr w:rsidR="004D32E3" w:rsidSect="00124EC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7" w:usb1="00000000" w:usb2="00000000" w:usb3="00000000" w:csb0="0000001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D68777B"/>
    <w:multiLevelType w:val="hybridMultilevel"/>
    <w:tmpl w:val="01D6C3B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DAB215D"/>
    <w:multiLevelType w:val="hybridMultilevel"/>
    <w:tmpl w:val="620CBAE4"/>
    <w:lvl w:ilvl="0" w:tplc="722C71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73CB2F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7DAB6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796D99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2CC5AE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D822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1D0A8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19EDA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D3030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tjAzMLA0M7E0sTSyMLBQ0lEKTi0uzszPAykwrAUAyiOpmSwAAAA="/>
  </w:docVars>
  <w:rsids>
    <w:rsidRoot w:val="00770FFD"/>
    <w:rsid w:val="00024E5A"/>
    <w:rsid w:val="0004001F"/>
    <w:rsid w:val="0005635E"/>
    <w:rsid w:val="00124EC7"/>
    <w:rsid w:val="001D46F6"/>
    <w:rsid w:val="002520ED"/>
    <w:rsid w:val="00273C27"/>
    <w:rsid w:val="00283877"/>
    <w:rsid w:val="00337192"/>
    <w:rsid w:val="0038724E"/>
    <w:rsid w:val="003B1E40"/>
    <w:rsid w:val="0042367E"/>
    <w:rsid w:val="004D32E3"/>
    <w:rsid w:val="005573D3"/>
    <w:rsid w:val="007514EC"/>
    <w:rsid w:val="00770FFD"/>
    <w:rsid w:val="007A7FAA"/>
    <w:rsid w:val="008C6450"/>
    <w:rsid w:val="00AD0EB4"/>
    <w:rsid w:val="00BA153D"/>
    <w:rsid w:val="00BF4ADB"/>
    <w:rsid w:val="00D57AD3"/>
    <w:rsid w:val="00EC4BC8"/>
    <w:rsid w:val="00F72C4C"/>
    <w:rsid w:val="00FA7CD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4EC7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AD0EB4"/>
    <w:pPr>
      <w:ind w:left="720"/>
      <w:contextualSpacing/>
    </w:pPr>
  </w:style>
  <w:style w:type="table" w:styleId="TabloKlavuzu">
    <w:name w:val="Table Grid"/>
    <w:basedOn w:val="NormalTablo"/>
    <w:uiPriority w:val="39"/>
    <w:rsid w:val="005573D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elgeBalantlar">
    <w:name w:val="Document Map"/>
    <w:basedOn w:val="Normal"/>
    <w:link w:val="BelgeBalantlarChar"/>
    <w:uiPriority w:val="99"/>
    <w:semiHidden/>
    <w:unhideWhenUsed/>
    <w:rsid w:val="002520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lgeBalantlarChar">
    <w:name w:val="Belge Bağlantıları Char"/>
    <w:basedOn w:val="VarsaylanParagrafYazTipi"/>
    <w:link w:val="BelgeBalantlar"/>
    <w:uiPriority w:val="99"/>
    <w:semiHidden/>
    <w:rsid w:val="002520E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543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84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1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2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8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65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44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94804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20913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91868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50564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819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9572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7608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70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1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7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55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7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3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877</Words>
  <Characters>5001</Characters>
  <Application>Microsoft Office Word</Application>
  <DocSecurity>0</DocSecurity>
  <Lines>41</Lines>
  <Paragraphs>1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üray</dc:creator>
  <cp:keywords/>
  <dc:description/>
  <cp:lastModifiedBy>Reviewer</cp:lastModifiedBy>
  <cp:revision>3</cp:revision>
  <dcterms:created xsi:type="dcterms:W3CDTF">2020-03-27T10:22:00Z</dcterms:created>
  <dcterms:modified xsi:type="dcterms:W3CDTF">2020-07-07T13:09:00Z</dcterms:modified>
</cp:coreProperties>
</file>